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bCs/>
          <w:color w:val="C45911" w:themeColor="accent2" w:themeShade="BF"/>
        </w:rPr>
        <w:id w:val="-2104554755"/>
        <w:docPartObj>
          <w:docPartGallery w:val="Cover Pages"/>
          <w:docPartUnique/>
        </w:docPartObj>
      </w:sdtPr>
      <w:sdtEndPr/>
      <w:sdtContent>
        <w:p w14:paraId="18F5B449" w14:textId="5A0D0A11" w:rsidR="005A44BB" w:rsidRDefault="005A44BB">
          <w:pPr>
            <w:rPr>
              <w:b/>
              <w:bCs/>
              <w:color w:val="C45911" w:themeColor="accent2" w:themeShade="BF"/>
            </w:rPr>
          </w:pPr>
          <w:r w:rsidRPr="005A44BB">
            <w:rPr>
              <w:b/>
              <w:bCs/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D76FBAA" wp14:editId="78A1716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050AD3B" w14:textId="55440630" w:rsidR="005A44BB" w:rsidRDefault="00CF2F5D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Homework - 2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21287F2" w14:textId="5A363816" w:rsidR="005A44BB" w:rsidRDefault="00CF2F5D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CF2F5D">
                                        <w:t>Linear Regression and Time Serie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42BF94D" w14:textId="30B7B4DF" w:rsidR="005A44BB" w:rsidRDefault="005A44BB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Tushar Raj</w:t>
                                      </w:r>
                                    </w:p>
                                  </w:sdtContent>
                                </w:sdt>
                                <w:p w14:paraId="6607C88D" w14:textId="4F097BA3" w:rsidR="005A44BB" w:rsidRDefault="005D3108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A44BB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Clark University</w:t>
                                      </w:r>
                                    </w:sdtContent>
                                  </w:sdt>
                                  <w:r w:rsidR="005A44BB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B94CC6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master’s in science</w:t>
                                      </w:r>
                                      <w:r w:rsidR="005A44BB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in Data Analytic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D76FBAA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050AD3B" w14:textId="55440630" w:rsidR="005A44BB" w:rsidRDefault="00CF2F5D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Homework - 2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721287F2" w14:textId="5A363816" w:rsidR="005A44BB" w:rsidRDefault="00CF2F5D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CF2F5D">
                                  <w:t>Linear Regression and Time Series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442BF94D" w14:textId="30B7B4DF" w:rsidR="005A44BB" w:rsidRDefault="005A44BB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Tushar Raj</w:t>
                                </w:r>
                              </w:p>
                            </w:sdtContent>
                          </w:sdt>
                          <w:p w14:paraId="6607C88D" w14:textId="4F097BA3" w:rsidR="005A44BB" w:rsidRDefault="005D3108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A44BB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Clark University</w:t>
                                </w:r>
                              </w:sdtContent>
                            </w:sdt>
                            <w:r w:rsidR="005A44BB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B94CC6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master’s in science</w:t>
                                </w:r>
                                <w:r w:rsidR="005A44BB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in Data Analytic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b/>
              <w:bCs/>
              <w:color w:val="C45911" w:themeColor="accent2" w:themeShade="BF"/>
            </w:rPr>
            <w:br w:type="page"/>
          </w:r>
        </w:p>
      </w:sdtContent>
    </w:sdt>
    <w:p w14:paraId="5E2F4C29" w14:textId="124C6CC6" w:rsidR="00442CB2" w:rsidRDefault="00442CB2">
      <w:pPr>
        <w:rPr>
          <w:b/>
          <w:bCs/>
          <w:color w:val="C45911" w:themeColor="accent2" w:themeShade="BF"/>
        </w:rPr>
      </w:pPr>
      <w:r>
        <w:rPr>
          <w:b/>
          <w:bCs/>
          <w:color w:val="C45911" w:themeColor="accent2" w:themeShade="BF"/>
        </w:rPr>
        <w:lastRenderedPageBreak/>
        <w:t>1.</w:t>
      </w:r>
      <w:r w:rsidRPr="00442CB2">
        <w:rPr>
          <w:b/>
          <w:bCs/>
          <w:color w:val="C45911" w:themeColor="accent2" w:themeShade="BF"/>
        </w:rPr>
        <w:t xml:space="preserve"> What is the population regression function?</w:t>
      </w:r>
    </w:p>
    <w:p w14:paraId="7966F48B" w14:textId="19E50270" w:rsidR="00D40916" w:rsidRDefault="00D40916" w:rsidP="00D40916">
      <w:pPr>
        <w:pBdr>
          <w:bottom w:val="single" w:sz="6" w:space="1" w:color="auto"/>
        </w:pBdr>
      </w:pPr>
      <w:r w:rsidRPr="00A541B4">
        <w:t>Population regression function</w:t>
      </w:r>
      <w:r>
        <w:t xml:space="preserve"> is the set of all the point where they satisfy the equation of the conditional mean of variable Y which is a dependent variable for a fixed independent variable X.</w:t>
      </w:r>
    </w:p>
    <w:p w14:paraId="019B465A" w14:textId="77777777" w:rsidR="00D40916" w:rsidRDefault="00D40916" w:rsidP="00D40916">
      <w:pPr>
        <w:pBdr>
          <w:bottom w:val="single" w:sz="6" w:space="1" w:color="auto"/>
        </w:pBdr>
      </w:pPr>
    </w:p>
    <w:p w14:paraId="36924B0A" w14:textId="73024B62" w:rsidR="00D40916" w:rsidRDefault="00D40916">
      <w:pPr>
        <w:rPr>
          <w:b/>
          <w:bCs/>
          <w:color w:val="C45911" w:themeColor="accent2" w:themeShade="BF"/>
        </w:rPr>
      </w:pPr>
    </w:p>
    <w:p w14:paraId="6FC1B4E4" w14:textId="5789B076" w:rsidR="004868D2" w:rsidRDefault="004868D2">
      <w:pPr>
        <w:rPr>
          <w:b/>
          <w:bCs/>
          <w:color w:val="C45911" w:themeColor="accent2" w:themeShade="BF"/>
        </w:rPr>
      </w:pPr>
      <w:r w:rsidRPr="001434BF">
        <w:rPr>
          <w:b/>
          <w:bCs/>
          <w:color w:val="C45911" w:themeColor="accent2" w:themeShade="BF"/>
        </w:rPr>
        <w:t>2. What is the difference between the population and sample regression functions? Is this a distinction without difference?</w:t>
      </w:r>
    </w:p>
    <w:p w14:paraId="780E6CBD" w14:textId="5CC164B8" w:rsidR="00A541B4" w:rsidRDefault="00A541B4">
      <w:r w:rsidRPr="00A541B4">
        <w:t>Population regression function</w:t>
      </w:r>
      <w:r>
        <w:t xml:space="preserve"> is the set of </w:t>
      </w:r>
      <w:r w:rsidR="00562F6A">
        <w:t>all</w:t>
      </w:r>
      <w:r>
        <w:t xml:space="preserve"> the point where they satisfy the equation of the conditional mean of variable Y which is a dependent variable for a fixed independent variable X.</w:t>
      </w:r>
    </w:p>
    <w:p w14:paraId="66CCD9FE" w14:textId="2D6D0061" w:rsidR="00874D7E" w:rsidRDefault="000D320F">
      <w:r>
        <w:t>Whereas</w:t>
      </w:r>
      <w:r w:rsidR="00D32110">
        <w:t xml:space="preserve"> the Sample regression function is </w:t>
      </w:r>
      <w:r w:rsidR="00562F6A">
        <w:t>showing</w:t>
      </w:r>
      <w:r w:rsidR="00D32110">
        <w:t xml:space="preserve"> the estimated relation between Independent variable X with respect to the dependent variable Y.</w:t>
      </w:r>
    </w:p>
    <w:p w14:paraId="49B44C99" w14:textId="77777777" w:rsidR="00411311" w:rsidRDefault="00411311"/>
    <w:p w14:paraId="680C4E0A" w14:textId="14F775AB" w:rsidR="00874D7E" w:rsidRDefault="00874D7E">
      <w:r>
        <w:t xml:space="preserve">Equation: yi = </w:t>
      </w:r>
      <w:r>
        <w:rPr>
          <w:rFonts w:cstheme="minorHAnsi"/>
        </w:rPr>
        <w:t>β</w:t>
      </w:r>
      <w:r>
        <w:t xml:space="preserve">o + </w:t>
      </w:r>
      <w:r>
        <w:rPr>
          <w:rFonts w:cstheme="minorHAnsi"/>
        </w:rPr>
        <w:t>β</w:t>
      </w:r>
      <w:r>
        <w:t xml:space="preserve">ixi + </w:t>
      </w:r>
      <w:r>
        <w:rPr>
          <w:rFonts w:cstheme="minorHAnsi"/>
        </w:rPr>
        <w:t>µ</w:t>
      </w:r>
      <w:r>
        <w:t>i</w:t>
      </w:r>
    </w:p>
    <w:p w14:paraId="153692FF" w14:textId="5E5C2031" w:rsidR="00874D7E" w:rsidRDefault="00874D7E">
      <w:r>
        <w:t>y -&gt; dependent variable.</w:t>
      </w:r>
    </w:p>
    <w:p w14:paraId="7229DECB" w14:textId="0F4BEC9E" w:rsidR="00874D7E" w:rsidRDefault="00874D7E">
      <w:r>
        <w:t>x-&gt; independent variable</w:t>
      </w:r>
    </w:p>
    <w:p w14:paraId="6EC123B1" w14:textId="69B55B9C" w:rsidR="00874D7E" w:rsidRDefault="00874D7E">
      <w:r>
        <w:rPr>
          <w:rFonts w:cstheme="minorHAnsi"/>
        </w:rPr>
        <w:t>µ</w:t>
      </w:r>
      <w:r>
        <w:t>-&gt; error term</w:t>
      </w:r>
    </w:p>
    <w:p w14:paraId="6D885619" w14:textId="64954E1E" w:rsidR="00874D7E" w:rsidRDefault="00874D7E">
      <w:r>
        <w:rPr>
          <w:rFonts w:cstheme="minorHAnsi"/>
        </w:rPr>
        <w:t>β</w:t>
      </w:r>
      <w:r>
        <w:t>o -&gt; Intercept</w:t>
      </w:r>
    </w:p>
    <w:p w14:paraId="4EE2B7F4" w14:textId="23406401" w:rsidR="00874D7E" w:rsidRDefault="00874D7E">
      <w:r>
        <w:rPr>
          <w:rFonts w:cstheme="minorHAnsi"/>
        </w:rPr>
        <w:t>β</w:t>
      </w:r>
      <w:r>
        <w:t>i -&gt; Slope coefficient</w:t>
      </w:r>
    </w:p>
    <w:p w14:paraId="784941C4" w14:textId="77777777" w:rsidR="00411311" w:rsidRDefault="00411311"/>
    <w:p w14:paraId="1438D186" w14:textId="24EB6EBD" w:rsidR="00AC22DF" w:rsidRDefault="00AC22DF">
      <w:r>
        <w:t>whereas in the real life we do have to work with the sample data and the e</w:t>
      </w:r>
      <w:r w:rsidR="009B6C15">
        <w:t>q</w:t>
      </w:r>
      <w:r>
        <w:t>uation/logic derived is applied on the real data. And the regression function obtained using the sample data is called sample regression function.</w:t>
      </w:r>
    </w:p>
    <w:p w14:paraId="77040460" w14:textId="77777777" w:rsidR="00411311" w:rsidRDefault="00411311"/>
    <w:p w14:paraId="788F71C2" w14:textId="7D4652B9" w:rsidR="005776AD" w:rsidRDefault="005776AD" w:rsidP="005776AD">
      <w:r>
        <w:t xml:space="preserve">Equation: yi </w:t>
      </w:r>
      <w:r w:rsidR="006B5C68">
        <w:t>(cap)</w:t>
      </w:r>
      <w:r>
        <w:t xml:space="preserve">= </w:t>
      </w:r>
      <w:r>
        <w:rPr>
          <w:rFonts w:cstheme="minorHAnsi"/>
        </w:rPr>
        <w:t>β</w:t>
      </w:r>
      <w:r>
        <w:t>o</w:t>
      </w:r>
      <w:r w:rsidR="006B5C68">
        <w:t>(cap)</w:t>
      </w:r>
      <w:r>
        <w:t xml:space="preserve"> + </w:t>
      </w:r>
      <w:r>
        <w:rPr>
          <w:rFonts w:cstheme="minorHAnsi"/>
        </w:rPr>
        <w:t>β</w:t>
      </w:r>
      <w:r>
        <w:t>i</w:t>
      </w:r>
      <w:r w:rsidR="006B5C68">
        <w:t>(cap).</w:t>
      </w:r>
      <w:r>
        <w:t xml:space="preserve">xi + </w:t>
      </w:r>
      <w:r>
        <w:rPr>
          <w:rFonts w:cstheme="minorHAnsi"/>
        </w:rPr>
        <w:t>µ</w:t>
      </w:r>
      <w:r>
        <w:t>i</w:t>
      </w:r>
      <w:r w:rsidR="006B5C68">
        <w:t>(cap)</w:t>
      </w:r>
    </w:p>
    <w:p w14:paraId="10137C92" w14:textId="77208EA2" w:rsidR="00135F30" w:rsidRDefault="006E539D" w:rsidP="00135F30">
      <w:r>
        <w:t>Y(cap)</w:t>
      </w:r>
      <w:r w:rsidR="00135F30">
        <w:t xml:space="preserve">-&gt; </w:t>
      </w:r>
      <w:r w:rsidR="00E1501D">
        <w:t>estimator of Y.</w:t>
      </w:r>
    </w:p>
    <w:p w14:paraId="569E98B9" w14:textId="77777777" w:rsidR="00135F30" w:rsidRDefault="00135F30" w:rsidP="00135F30">
      <w:r>
        <w:t>x-&gt; independent variable</w:t>
      </w:r>
    </w:p>
    <w:p w14:paraId="1D55C714" w14:textId="11CE3F91" w:rsidR="00135F30" w:rsidRDefault="00135F30" w:rsidP="00135F30">
      <w:r>
        <w:rPr>
          <w:rFonts w:cstheme="minorHAnsi"/>
        </w:rPr>
        <w:t>µ</w:t>
      </w:r>
      <w:r w:rsidR="006E539D">
        <w:rPr>
          <w:rFonts w:cstheme="minorHAnsi"/>
        </w:rPr>
        <w:t>(cap)</w:t>
      </w:r>
      <w:r>
        <w:t>-&gt; error term</w:t>
      </w:r>
    </w:p>
    <w:p w14:paraId="7EC303E2" w14:textId="5438D166" w:rsidR="00135F30" w:rsidRDefault="00135F30" w:rsidP="00135F30">
      <w:r>
        <w:rPr>
          <w:rFonts w:cstheme="minorHAnsi"/>
        </w:rPr>
        <w:t>β</w:t>
      </w:r>
      <w:r>
        <w:t>o</w:t>
      </w:r>
      <w:r w:rsidR="003115F1">
        <w:t>(cap)</w:t>
      </w:r>
      <w:r>
        <w:t xml:space="preserve"> -&gt; </w:t>
      </w:r>
      <w:r w:rsidR="006876A4">
        <w:t xml:space="preserve">estimator of </w:t>
      </w:r>
      <w:r w:rsidR="006876A4">
        <w:rPr>
          <w:rFonts w:cstheme="minorHAnsi"/>
        </w:rPr>
        <w:t>β</w:t>
      </w:r>
      <w:r w:rsidR="006876A4">
        <w:t>o</w:t>
      </w:r>
    </w:p>
    <w:p w14:paraId="1A78E918" w14:textId="43186D86" w:rsidR="00135F30" w:rsidRDefault="00135F30" w:rsidP="00135F30">
      <w:r>
        <w:rPr>
          <w:rFonts w:cstheme="minorHAnsi"/>
        </w:rPr>
        <w:t>β</w:t>
      </w:r>
      <w:r>
        <w:t>i</w:t>
      </w:r>
      <w:r w:rsidR="003115F1">
        <w:t>(cap)</w:t>
      </w:r>
      <w:r>
        <w:t xml:space="preserve"> -&gt; </w:t>
      </w:r>
      <w:r w:rsidR="006876A4">
        <w:t xml:space="preserve">estimator of </w:t>
      </w:r>
      <w:r w:rsidR="006876A4">
        <w:rPr>
          <w:rFonts w:cstheme="minorHAnsi"/>
        </w:rPr>
        <w:t>β</w:t>
      </w:r>
      <w:r w:rsidR="006876A4">
        <w:t>i</w:t>
      </w:r>
    </w:p>
    <w:p w14:paraId="1B2E9250" w14:textId="64AFB85D" w:rsidR="00501BD4" w:rsidRDefault="00501BD4" w:rsidP="00135F30"/>
    <w:p w14:paraId="4440B58E" w14:textId="40F7BF19" w:rsidR="00501BD4" w:rsidRDefault="00501BD4" w:rsidP="00135F30">
      <w:r>
        <w:rPr>
          <w:noProof/>
        </w:rPr>
        <w:lastRenderedPageBreak/>
        <w:drawing>
          <wp:inline distT="0" distB="0" distL="0" distR="0" wp14:anchorId="7B6AF5D9" wp14:editId="56EA335F">
            <wp:extent cx="5731510" cy="4615815"/>
            <wp:effectExtent l="0" t="0" r="254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07254" w14:textId="41DF5002" w:rsidR="00EB1E60" w:rsidRDefault="00501BD4" w:rsidP="00C562D7">
      <w:pPr>
        <w:ind w:left="720" w:firstLine="720"/>
      </w:pPr>
      <w:r>
        <w:t xml:space="preserve">Note :  </w:t>
      </w:r>
      <w:r w:rsidR="00EA2CAC">
        <w:t>The above diagram is extracted from the google search</w:t>
      </w:r>
    </w:p>
    <w:p w14:paraId="5CCA0D13" w14:textId="77777777" w:rsidR="00874D7E" w:rsidRDefault="00874D7E"/>
    <w:p w14:paraId="65943FC1" w14:textId="4908C920" w:rsidR="007B3EDD" w:rsidRDefault="000D320F">
      <w:pPr>
        <w:pBdr>
          <w:bottom w:val="single" w:sz="6" w:space="1" w:color="auto"/>
        </w:pBdr>
      </w:pPr>
      <w:r>
        <w:t xml:space="preserve">The population regression function is a hypothetical conjunction between the variable and explanatory variable. The parameter used in thein the model indicates the weight given to each predictor with respect to the linear combination </w:t>
      </w:r>
      <w:r w:rsidR="00EF7F93">
        <w:t>of</w:t>
      </w:r>
      <w:r>
        <w:t xml:space="preserve"> them. </w:t>
      </w:r>
      <w:r w:rsidR="00590A5A">
        <w:t>Whereas on the other hand sample regression</w:t>
      </w:r>
      <w:r w:rsidR="00023D0E">
        <w:t xml:space="preserve"> function contains estimated values of those coefficient.</w:t>
      </w:r>
      <w:r w:rsidR="00863338">
        <w:t xml:space="preserve"> The set are chosen to be best fit data from that sample.</w:t>
      </w:r>
    </w:p>
    <w:p w14:paraId="4AF41D9A" w14:textId="77777777" w:rsidR="007B3EDD" w:rsidRDefault="007B3EDD">
      <w:pPr>
        <w:pBdr>
          <w:bottom w:val="single" w:sz="6" w:space="1" w:color="auto"/>
        </w:pBdr>
      </w:pPr>
    </w:p>
    <w:tbl>
      <w:tblPr>
        <w:tblW w:w="8560" w:type="dxa"/>
        <w:tblLook w:val="04A0" w:firstRow="1" w:lastRow="0" w:firstColumn="1" w:lastColumn="0" w:noHBand="0" w:noVBand="1"/>
      </w:tblPr>
      <w:tblGrid>
        <w:gridCol w:w="4280"/>
        <w:gridCol w:w="4280"/>
      </w:tblGrid>
      <w:tr w:rsidR="007B3EDD" w:rsidRPr="007B3EDD" w14:paraId="70293DDF" w14:textId="77777777" w:rsidTr="007B3EDD">
        <w:trPr>
          <w:trHeight w:val="588"/>
        </w:trPr>
        <w:tc>
          <w:tcPr>
            <w:tcW w:w="42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00B0F0"/>
            <w:vAlign w:val="center"/>
            <w:hideMark/>
          </w:tcPr>
          <w:p w14:paraId="657B45F1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Population Regression function</w:t>
            </w:r>
          </w:p>
        </w:tc>
        <w:tc>
          <w:tcPr>
            <w:tcW w:w="42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00B0F0"/>
            <w:vAlign w:val="center"/>
            <w:hideMark/>
          </w:tcPr>
          <w:p w14:paraId="453728E9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b/>
                <w:bCs/>
                <w:lang w:eastAsia="en-IN"/>
              </w:rPr>
              <w:t>Sample regression function</w:t>
            </w:r>
          </w:p>
        </w:tc>
      </w:tr>
      <w:tr w:rsidR="007B3EDD" w:rsidRPr="007B3EDD" w14:paraId="21D2626E" w14:textId="77777777" w:rsidTr="007B3EDD">
        <w:trPr>
          <w:trHeight w:val="300"/>
        </w:trPr>
        <w:tc>
          <w:tcPr>
            <w:tcW w:w="4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77BEF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Whole data is considered</w:t>
            </w:r>
          </w:p>
        </w:tc>
        <w:tc>
          <w:tcPr>
            <w:tcW w:w="4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A7DA1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Sample data is considered</w:t>
            </w:r>
          </w:p>
        </w:tc>
      </w:tr>
      <w:tr w:rsidR="007B3EDD" w:rsidRPr="007B3EDD" w14:paraId="038B09D0" w14:textId="77777777" w:rsidTr="007B3EDD">
        <w:trPr>
          <w:trHeight w:val="300"/>
        </w:trPr>
        <w:tc>
          <w:tcPr>
            <w:tcW w:w="4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16E0BE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It is a conceptual analysis</w:t>
            </w:r>
          </w:p>
        </w:tc>
        <w:tc>
          <w:tcPr>
            <w:tcW w:w="4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B89723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It is a realistic analysis</w:t>
            </w:r>
          </w:p>
        </w:tc>
      </w:tr>
      <w:tr w:rsidR="007B3EDD" w:rsidRPr="007B3EDD" w14:paraId="2FBDF999" w14:textId="77777777" w:rsidTr="007B3EDD">
        <w:trPr>
          <w:trHeight w:val="588"/>
        </w:trPr>
        <w:tc>
          <w:tcPr>
            <w:tcW w:w="428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0419DA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From the given population data one PRF can be drawn</w:t>
            </w:r>
          </w:p>
        </w:tc>
        <w:tc>
          <w:tcPr>
            <w:tcW w:w="42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6076E5" w14:textId="77777777" w:rsidR="007B3EDD" w:rsidRPr="007B3EDD" w:rsidRDefault="007B3EDD" w:rsidP="007B3ED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B3EDD">
              <w:rPr>
                <w:rFonts w:ascii="Calibri" w:eastAsia="Times New Roman" w:hAnsi="Calibri" w:cs="Calibri"/>
                <w:color w:val="000000"/>
                <w:lang w:eastAsia="en-IN"/>
              </w:rPr>
              <w:t>One SRF can be drawn from the sample data</w:t>
            </w:r>
          </w:p>
        </w:tc>
      </w:tr>
    </w:tbl>
    <w:p w14:paraId="0CD95E74" w14:textId="77777777" w:rsidR="007B3EDD" w:rsidRDefault="007B3EDD">
      <w:pPr>
        <w:pBdr>
          <w:bottom w:val="single" w:sz="6" w:space="1" w:color="auto"/>
        </w:pBdr>
      </w:pPr>
    </w:p>
    <w:p w14:paraId="67D9A99F" w14:textId="77777777" w:rsidR="006645E2" w:rsidRDefault="006645E2">
      <w:pPr>
        <w:pBdr>
          <w:bottom w:val="single" w:sz="6" w:space="1" w:color="auto"/>
        </w:pBdr>
      </w:pPr>
    </w:p>
    <w:p w14:paraId="084ADA8E" w14:textId="77777777" w:rsidR="004868D2" w:rsidRDefault="004868D2">
      <w:pPr>
        <w:rPr>
          <w:b/>
          <w:bCs/>
          <w:color w:val="FF0000"/>
        </w:rPr>
      </w:pPr>
    </w:p>
    <w:p w14:paraId="1CFD8845" w14:textId="75458D4E" w:rsidR="00476E5C" w:rsidRPr="001434BF" w:rsidRDefault="00F04F8B">
      <w:pPr>
        <w:rPr>
          <w:b/>
          <w:bCs/>
          <w:color w:val="C45911" w:themeColor="accent2" w:themeShade="BF"/>
        </w:rPr>
      </w:pPr>
      <w:r w:rsidRPr="001434BF">
        <w:rPr>
          <w:b/>
          <w:bCs/>
          <w:color w:val="C45911" w:themeColor="accent2" w:themeShade="BF"/>
        </w:rPr>
        <w:lastRenderedPageBreak/>
        <w:t xml:space="preserve">3. What is the role of the error term </w:t>
      </w:r>
      <w:r w:rsidRPr="001434BF">
        <w:rPr>
          <w:rFonts w:ascii="Cambria Math" w:hAnsi="Cambria Math" w:cs="Cambria Math"/>
          <w:b/>
          <w:bCs/>
          <w:color w:val="C45911" w:themeColor="accent2" w:themeShade="BF"/>
        </w:rPr>
        <w:t>𝑈𝑖</w:t>
      </w:r>
      <w:r w:rsidRPr="001434BF">
        <w:rPr>
          <w:b/>
          <w:bCs/>
          <w:color w:val="C45911" w:themeColor="accent2" w:themeShade="BF"/>
        </w:rPr>
        <w:t xml:space="preserve"> in regression analysis? What is the difference between the </w:t>
      </w:r>
      <w:r w:rsidRPr="001434BF">
        <w:rPr>
          <w:rFonts w:ascii="Cambria Math" w:hAnsi="Cambria Math" w:cs="Cambria Math"/>
          <w:b/>
          <w:bCs/>
          <w:color w:val="C45911" w:themeColor="accent2" w:themeShade="BF"/>
        </w:rPr>
        <w:t>𝑈𝑖</w:t>
      </w:r>
      <w:r w:rsidRPr="001434BF">
        <w:rPr>
          <w:b/>
          <w:bCs/>
          <w:color w:val="C45911" w:themeColor="accent2" w:themeShade="BF"/>
        </w:rPr>
        <w:t xml:space="preserve"> and </w:t>
      </w:r>
      <w:r w:rsidRPr="001434BF">
        <w:rPr>
          <w:rFonts w:ascii="Cambria Math" w:hAnsi="Cambria Math" w:cs="Cambria Math"/>
          <w:b/>
          <w:bCs/>
          <w:color w:val="C45911" w:themeColor="accent2" w:themeShade="BF"/>
        </w:rPr>
        <w:t>𝑈𝑖(cap)</w:t>
      </w:r>
      <w:r w:rsidRPr="001434BF">
        <w:rPr>
          <w:b/>
          <w:bCs/>
          <w:color w:val="C45911" w:themeColor="accent2" w:themeShade="BF"/>
        </w:rPr>
        <w:t xml:space="preserve"> ?</w:t>
      </w:r>
    </w:p>
    <w:p w14:paraId="1E302682" w14:textId="279F43AD" w:rsidR="00F04F8B" w:rsidRDefault="00157745">
      <w:pPr>
        <w:rPr>
          <w:rFonts w:ascii="Segoe UI" w:hAnsi="Segoe UI" w:cs="Segoe UI"/>
          <w:b/>
          <w:bCs/>
          <w:sz w:val="20"/>
          <w:szCs w:val="20"/>
        </w:rPr>
      </w:pPr>
      <w:r w:rsidRPr="00CD68B1">
        <w:rPr>
          <w:rFonts w:ascii="Segoe UI" w:hAnsi="Segoe UI" w:cs="Segoe UI"/>
          <w:b/>
          <w:bCs/>
          <w:sz w:val="20"/>
          <w:szCs w:val="20"/>
        </w:rPr>
        <w:t>ANSWER</w:t>
      </w:r>
      <w:r>
        <w:rPr>
          <w:rFonts w:ascii="Segoe UI" w:hAnsi="Segoe UI" w:cs="Segoe UI"/>
          <w:b/>
          <w:bCs/>
          <w:sz w:val="20"/>
          <w:szCs w:val="20"/>
        </w:rPr>
        <w:t>:</w:t>
      </w:r>
    </w:p>
    <w:p w14:paraId="23F3FFF1" w14:textId="6D0E026D" w:rsidR="00157745" w:rsidRDefault="00DA7923">
      <w:pPr>
        <w:rPr>
          <w:rFonts w:ascii="Segoe UI" w:hAnsi="Segoe UI" w:cs="Segoe UI"/>
          <w:sz w:val="20"/>
          <w:szCs w:val="20"/>
        </w:rPr>
      </w:pPr>
      <w:r w:rsidRPr="00DA7923">
        <w:rPr>
          <w:rFonts w:ascii="Segoe UI" w:hAnsi="Segoe UI" w:cs="Segoe UI"/>
          <w:sz w:val="20"/>
          <w:szCs w:val="20"/>
        </w:rPr>
        <w:t>The error</w:t>
      </w:r>
      <w:r>
        <w:rPr>
          <w:rFonts w:ascii="Segoe UI" w:hAnsi="Segoe UI" w:cs="Segoe UI"/>
          <w:sz w:val="20"/>
          <w:szCs w:val="20"/>
        </w:rPr>
        <w:t xml:space="preserve"> term can be defined as the margin of the error within a statistical </w:t>
      </w:r>
      <w:r w:rsidR="00D62DFF">
        <w:rPr>
          <w:rFonts w:ascii="Segoe UI" w:hAnsi="Segoe UI" w:cs="Segoe UI"/>
          <w:sz w:val="20"/>
          <w:szCs w:val="20"/>
        </w:rPr>
        <w:t>model. It</w:t>
      </w:r>
      <w:r w:rsidR="009B4EA4">
        <w:rPr>
          <w:rFonts w:ascii="Segoe UI" w:hAnsi="Segoe UI" w:cs="Segoe UI"/>
          <w:sz w:val="20"/>
          <w:szCs w:val="20"/>
        </w:rPr>
        <w:t xml:space="preserve"> can also be referred as the deviations within the regression lines, which explains the difference between the theoretical value vs actual observed value of the model.</w:t>
      </w:r>
    </w:p>
    <w:p w14:paraId="4D800768" w14:textId="26960194" w:rsidR="00E46D0A" w:rsidRDefault="00E46D0A">
      <w:p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Statistical error or the error term is mostly theoretical since they are calculated using the parameters.</w:t>
      </w:r>
      <w:r w:rsidR="00E33F56">
        <w:rPr>
          <w:rFonts w:ascii="Segoe UI" w:hAnsi="Segoe UI" w:cs="Segoe UI"/>
          <w:sz w:val="20"/>
          <w:szCs w:val="20"/>
        </w:rPr>
        <w:t xml:space="preserve"> </w:t>
      </w:r>
      <w:r w:rsidR="00AE0812">
        <w:rPr>
          <w:rFonts w:ascii="Segoe UI" w:hAnsi="Segoe UI" w:cs="Segoe UI"/>
          <w:sz w:val="20"/>
          <w:szCs w:val="20"/>
        </w:rPr>
        <w:t>whereas</w:t>
      </w:r>
      <w:r w:rsidR="00E33F56">
        <w:rPr>
          <w:rFonts w:ascii="Segoe UI" w:hAnsi="Segoe UI" w:cs="Segoe UI"/>
          <w:sz w:val="20"/>
          <w:szCs w:val="20"/>
        </w:rPr>
        <w:t xml:space="preserve"> the residual or the Ui(cap) is calculated using the relevant statistic.</w:t>
      </w:r>
      <w:r w:rsidR="00451DCC">
        <w:rPr>
          <w:rFonts w:ascii="Segoe UI" w:hAnsi="Segoe UI" w:cs="Segoe UI"/>
          <w:sz w:val="20"/>
          <w:szCs w:val="20"/>
        </w:rPr>
        <w:t xml:space="preserve"> In </w:t>
      </w:r>
      <w:r w:rsidR="00806216">
        <w:rPr>
          <w:rFonts w:ascii="Segoe UI" w:hAnsi="Segoe UI" w:cs="Segoe UI"/>
          <w:sz w:val="20"/>
          <w:szCs w:val="20"/>
        </w:rPr>
        <w:t>context</w:t>
      </w:r>
      <w:r w:rsidR="00451DCC">
        <w:rPr>
          <w:rFonts w:ascii="Segoe UI" w:hAnsi="Segoe UI" w:cs="Segoe UI"/>
          <w:sz w:val="20"/>
          <w:szCs w:val="20"/>
        </w:rPr>
        <w:t xml:space="preserve"> to the linear regression the model which gives the that gives out based on the input provided</w:t>
      </w:r>
      <w:r w:rsidR="00E80B48">
        <w:rPr>
          <w:rFonts w:ascii="Segoe UI" w:hAnsi="Segoe UI" w:cs="Segoe UI"/>
          <w:sz w:val="20"/>
          <w:szCs w:val="20"/>
        </w:rPr>
        <w:t xml:space="preserve"> and the difference between the expected and the actual value obtained is called the error but calculating true regression is not possible based out of sample data.</w:t>
      </w:r>
      <w:r w:rsidR="00806216">
        <w:rPr>
          <w:rFonts w:ascii="Segoe UI" w:hAnsi="Segoe UI" w:cs="Segoe UI"/>
          <w:sz w:val="20"/>
          <w:szCs w:val="20"/>
        </w:rPr>
        <w:t xml:space="preserve"> </w:t>
      </w:r>
      <w:r w:rsidR="00AE0812">
        <w:rPr>
          <w:rFonts w:ascii="Segoe UI" w:hAnsi="Segoe UI" w:cs="Segoe UI"/>
          <w:sz w:val="20"/>
          <w:szCs w:val="20"/>
        </w:rPr>
        <w:t>Thus,</w:t>
      </w:r>
      <w:r w:rsidR="00E80B48">
        <w:rPr>
          <w:rFonts w:ascii="Segoe UI" w:hAnsi="Segoe UI" w:cs="Segoe UI"/>
          <w:sz w:val="20"/>
          <w:szCs w:val="20"/>
        </w:rPr>
        <w:t xml:space="preserve"> the difference between observed and estimated value from regression called residual.</w:t>
      </w:r>
    </w:p>
    <w:p w14:paraId="63C757DD" w14:textId="7182B5F7" w:rsidR="007844AF" w:rsidRDefault="007844AF">
      <w:pPr>
        <w:rPr>
          <w:rFonts w:ascii="Segoe UI" w:hAnsi="Segoe UI" w:cs="Segoe U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844AF" w14:paraId="298E54DD" w14:textId="77777777" w:rsidTr="00AA0723">
        <w:tc>
          <w:tcPr>
            <w:tcW w:w="4508" w:type="dxa"/>
            <w:shd w:val="clear" w:color="auto" w:fill="00B0F0"/>
          </w:tcPr>
          <w:p w14:paraId="316DB80A" w14:textId="7A5EBDE7" w:rsidR="007844AF" w:rsidRPr="00AA0723" w:rsidRDefault="007844AF" w:rsidP="00015F1E">
            <w:pPr>
              <w:jc w:val="center"/>
              <w:rPr>
                <w:b/>
                <w:bCs/>
              </w:rPr>
            </w:pPr>
            <w:r w:rsidRPr="00AA0723">
              <w:rPr>
                <w:rFonts w:ascii="Cambria Math" w:hAnsi="Cambria Math" w:cs="Cambria Math"/>
                <w:b/>
                <w:bCs/>
              </w:rPr>
              <w:t>𝑈𝑖</w:t>
            </w:r>
          </w:p>
        </w:tc>
        <w:tc>
          <w:tcPr>
            <w:tcW w:w="4508" w:type="dxa"/>
            <w:shd w:val="clear" w:color="auto" w:fill="00B0F0"/>
          </w:tcPr>
          <w:p w14:paraId="593A384A" w14:textId="245DF6EB" w:rsidR="007844AF" w:rsidRPr="00AA0723" w:rsidRDefault="007844AF" w:rsidP="00015F1E">
            <w:pPr>
              <w:jc w:val="center"/>
              <w:rPr>
                <w:b/>
                <w:bCs/>
              </w:rPr>
            </w:pPr>
            <w:r w:rsidRPr="00AA0723">
              <w:rPr>
                <w:rFonts w:ascii="Cambria Math" w:hAnsi="Cambria Math" w:cs="Cambria Math"/>
                <w:b/>
                <w:bCs/>
              </w:rPr>
              <w:t>𝑈𝑖</w:t>
            </w:r>
            <w:r w:rsidRPr="00AA0723">
              <w:rPr>
                <w:b/>
                <w:bCs/>
              </w:rPr>
              <w:t>(cap)</w:t>
            </w:r>
          </w:p>
        </w:tc>
      </w:tr>
      <w:tr w:rsidR="007844AF" w14:paraId="018AF011" w14:textId="77777777" w:rsidTr="007844AF">
        <w:tc>
          <w:tcPr>
            <w:tcW w:w="4508" w:type="dxa"/>
          </w:tcPr>
          <w:p w14:paraId="545A5DED" w14:textId="29B6C64E" w:rsidR="007844AF" w:rsidRDefault="007844AF" w:rsidP="00015F1E">
            <w:pPr>
              <w:jc w:val="center"/>
            </w:pPr>
            <w:r>
              <w:t xml:space="preserve">It is the difference between the observed and expected value of dependent </w:t>
            </w:r>
            <w:r w:rsidR="00344482">
              <w:t>variable. (</w:t>
            </w:r>
            <w:r w:rsidR="00217693">
              <w:t>true regression equation)</w:t>
            </w:r>
          </w:p>
        </w:tc>
        <w:tc>
          <w:tcPr>
            <w:tcW w:w="4508" w:type="dxa"/>
          </w:tcPr>
          <w:p w14:paraId="29D23D6B" w14:textId="767203B8" w:rsidR="007844AF" w:rsidRDefault="00217693" w:rsidP="00015F1E">
            <w:pPr>
              <w:jc w:val="center"/>
            </w:pPr>
            <w:r>
              <w:t>It refers to the difference between observed and estimated value of independent variable.</w:t>
            </w:r>
          </w:p>
        </w:tc>
      </w:tr>
      <w:tr w:rsidR="007844AF" w14:paraId="6D0D16CC" w14:textId="77777777" w:rsidTr="007844AF">
        <w:tc>
          <w:tcPr>
            <w:tcW w:w="4508" w:type="dxa"/>
          </w:tcPr>
          <w:p w14:paraId="4A286683" w14:textId="75FE919F" w:rsidR="007844AF" w:rsidRDefault="00F007E6" w:rsidP="00015F1E">
            <w:pPr>
              <w:jc w:val="center"/>
            </w:pPr>
            <w:r>
              <w:t xml:space="preserve">Real-world </w:t>
            </w:r>
            <w:r w:rsidR="00FD3175">
              <w:t>c</w:t>
            </w:r>
            <w:r>
              <w:t>oncept</w:t>
            </w:r>
          </w:p>
        </w:tc>
        <w:tc>
          <w:tcPr>
            <w:tcW w:w="4508" w:type="dxa"/>
          </w:tcPr>
          <w:p w14:paraId="0AF17B1F" w14:textId="28F32E7B" w:rsidR="007844AF" w:rsidRDefault="00166FB9" w:rsidP="00015F1E">
            <w:pPr>
              <w:jc w:val="center"/>
            </w:pPr>
            <w:r>
              <w:t>Theoretical concept</w:t>
            </w:r>
          </w:p>
        </w:tc>
      </w:tr>
      <w:tr w:rsidR="007844AF" w14:paraId="792EE2EA" w14:textId="77777777" w:rsidTr="007844AF">
        <w:tc>
          <w:tcPr>
            <w:tcW w:w="4508" w:type="dxa"/>
          </w:tcPr>
          <w:p w14:paraId="2A307557" w14:textId="2C9B0963" w:rsidR="007844AF" w:rsidRDefault="00CE20BA" w:rsidP="00015F1E">
            <w:pPr>
              <w:jc w:val="center"/>
            </w:pPr>
            <w:r>
              <w:t>It is the error term</w:t>
            </w:r>
            <w:r w:rsidR="006B1995">
              <w:t xml:space="preserve"> denoted by Ui</w:t>
            </w:r>
          </w:p>
        </w:tc>
        <w:tc>
          <w:tcPr>
            <w:tcW w:w="4508" w:type="dxa"/>
          </w:tcPr>
          <w:p w14:paraId="20124D5E" w14:textId="68DFE27F" w:rsidR="007844AF" w:rsidRDefault="004D4297" w:rsidP="00015F1E">
            <w:pPr>
              <w:jc w:val="center"/>
            </w:pPr>
            <w:r>
              <w:t>It is considered as estimate of error term.</w:t>
            </w:r>
          </w:p>
        </w:tc>
      </w:tr>
    </w:tbl>
    <w:p w14:paraId="3E8BA829" w14:textId="77777777" w:rsidR="007844AF" w:rsidRPr="00DA7923" w:rsidRDefault="007844AF"/>
    <w:p w14:paraId="57239014" w14:textId="2AF29713" w:rsidR="00F04F8B" w:rsidRDefault="00F04F8B">
      <w:pPr>
        <w:pBdr>
          <w:bottom w:val="single" w:sz="6" w:space="1" w:color="auto"/>
        </w:pBdr>
      </w:pPr>
    </w:p>
    <w:p w14:paraId="27A77A9A" w14:textId="77777777" w:rsidR="002B7E40" w:rsidRDefault="002B7E40"/>
    <w:p w14:paraId="7CD2A6A7" w14:textId="090CBB75" w:rsidR="00EC08CA" w:rsidRPr="001434BF" w:rsidRDefault="00844859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  <w:r w:rsidRPr="001434BF"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  <w:t>4. Why do we need regression analysis? Why not simply use the mean value of the regressand as its best value?</w:t>
      </w:r>
    </w:p>
    <w:p w14:paraId="48802FED" w14:textId="2E0D51A1" w:rsidR="00F71B7A" w:rsidRDefault="00157745">
      <w:pPr>
        <w:rPr>
          <w:rFonts w:ascii="Segoe UI" w:hAnsi="Segoe UI" w:cs="Segoe UI"/>
          <w:b/>
          <w:bCs/>
          <w:sz w:val="20"/>
          <w:szCs w:val="20"/>
        </w:rPr>
      </w:pPr>
      <w:r w:rsidRPr="00CD68B1">
        <w:rPr>
          <w:rFonts w:ascii="Segoe UI" w:hAnsi="Segoe UI" w:cs="Segoe UI"/>
          <w:b/>
          <w:bCs/>
          <w:sz w:val="20"/>
          <w:szCs w:val="20"/>
        </w:rPr>
        <w:t>ANSWER</w:t>
      </w:r>
      <w:r w:rsidR="00F71B7A" w:rsidRPr="00CD68B1">
        <w:rPr>
          <w:rFonts w:ascii="Segoe UI" w:hAnsi="Segoe UI" w:cs="Segoe UI"/>
          <w:b/>
          <w:bCs/>
          <w:sz w:val="20"/>
          <w:szCs w:val="20"/>
        </w:rPr>
        <w:t>:</w:t>
      </w:r>
    </w:p>
    <w:p w14:paraId="50014995" w14:textId="4B5D5D7E" w:rsidR="00B44E36" w:rsidRPr="00B44E36" w:rsidRDefault="00B44E36">
      <w:pPr>
        <w:rPr>
          <w:rFonts w:ascii="Segoe UI" w:hAnsi="Segoe UI" w:cs="Segoe UI"/>
          <w:sz w:val="20"/>
          <w:szCs w:val="20"/>
        </w:rPr>
      </w:pPr>
      <w:r w:rsidRPr="00B44E36">
        <w:rPr>
          <w:rFonts w:ascii="Segoe UI" w:hAnsi="Segoe UI" w:cs="Segoe UI"/>
          <w:sz w:val="20"/>
          <w:szCs w:val="20"/>
        </w:rPr>
        <w:t>It helps us understand the magnitude and direction of the dependent and independent variables</w:t>
      </w:r>
      <w:r w:rsidR="008D6CCF">
        <w:rPr>
          <w:rFonts w:ascii="Segoe UI" w:hAnsi="Segoe UI" w:cs="Segoe UI"/>
          <w:sz w:val="20"/>
          <w:szCs w:val="20"/>
        </w:rPr>
        <w:t xml:space="preserve"> even though it falls to give precise explanation of the event</w:t>
      </w:r>
      <w:r w:rsidR="00AD1A4F">
        <w:rPr>
          <w:rFonts w:ascii="Segoe UI" w:hAnsi="Segoe UI" w:cs="Segoe UI"/>
          <w:sz w:val="20"/>
          <w:szCs w:val="20"/>
        </w:rPr>
        <w:t xml:space="preserve"> but it helps in forecasting using linear regression.</w:t>
      </w:r>
    </w:p>
    <w:p w14:paraId="70948F72" w14:textId="613809C8" w:rsidR="00D17A54" w:rsidRDefault="00D17A54">
      <w:pPr>
        <w:rPr>
          <w:rFonts w:ascii="Segoe UI" w:hAnsi="Segoe UI" w:cs="Segoe UI"/>
          <w:sz w:val="20"/>
          <w:szCs w:val="20"/>
          <w:u w:val="single"/>
        </w:rPr>
      </w:pPr>
      <w:r w:rsidRPr="00D17A54">
        <w:rPr>
          <w:rFonts w:ascii="Segoe UI" w:hAnsi="Segoe UI" w:cs="Segoe UI"/>
          <w:sz w:val="20"/>
          <w:szCs w:val="20"/>
          <w:u w:val="single"/>
        </w:rPr>
        <w:t>Reason Why we need regression analysis:</w:t>
      </w:r>
    </w:p>
    <w:p w14:paraId="3DDC2A3A" w14:textId="4F6DDBB9" w:rsidR="00D17A54" w:rsidRPr="00D17A54" w:rsidRDefault="00D17A54" w:rsidP="00D17A54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  <w:u w:val="single"/>
        </w:rPr>
      </w:pPr>
      <w:r>
        <w:rPr>
          <w:rFonts w:ascii="Segoe UI" w:hAnsi="Segoe UI" w:cs="Segoe UI"/>
          <w:sz w:val="20"/>
          <w:szCs w:val="20"/>
        </w:rPr>
        <w:t xml:space="preserve">We will generally have small number of samples. Average of dependent variable on the selected sample will have lot of </w:t>
      </w:r>
      <w:r w:rsidRPr="00D17A54">
        <w:rPr>
          <w:rFonts w:ascii="Segoe UI" w:hAnsi="Segoe UI" w:cs="Segoe UI"/>
          <w:sz w:val="20"/>
          <w:szCs w:val="20"/>
        </w:rPr>
        <w:t>variability in it</w:t>
      </w:r>
      <w:r>
        <w:rPr>
          <w:rFonts w:ascii="Segoe UI" w:hAnsi="Segoe UI" w:cs="Segoe UI"/>
          <w:sz w:val="20"/>
          <w:szCs w:val="20"/>
        </w:rPr>
        <w:t xml:space="preserve"> will be too far from the actual average. The linear regression uses all the data so the estimate for mean will be better</w:t>
      </w:r>
      <w:r w:rsidR="004E29FC">
        <w:rPr>
          <w:rFonts w:ascii="Segoe UI" w:hAnsi="Segoe UI" w:cs="Segoe UI"/>
          <w:sz w:val="20"/>
          <w:szCs w:val="20"/>
        </w:rPr>
        <w:t xml:space="preserve"> choice.</w:t>
      </w:r>
    </w:p>
    <w:p w14:paraId="630E112F" w14:textId="77777777" w:rsidR="0074466A" w:rsidRDefault="00D17A54" w:rsidP="00D17A54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 w:rsidRPr="00D17A54">
        <w:rPr>
          <w:rFonts w:ascii="Segoe UI" w:hAnsi="Segoe UI" w:cs="Segoe UI"/>
          <w:sz w:val="20"/>
          <w:szCs w:val="20"/>
        </w:rPr>
        <w:t>There might be the scenario</w:t>
      </w:r>
      <w:r>
        <w:rPr>
          <w:rFonts w:ascii="Segoe UI" w:hAnsi="Segoe UI" w:cs="Segoe UI"/>
          <w:sz w:val="20"/>
          <w:szCs w:val="20"/>
        </w:rPr>
        <w:t xml:space="preserve"> where</w:t>
      </w:r>
      <w:r w:rsidRPr="00D17A54">
        <w:rPr>
          <w:rFonts w:ascii="Segoe UI" w:hAnsi="Segoe UI" w:cs="Segoe UI"/>
          <w:sz w:val="20"/>
          <w:szCs w:val="20"/>
        </w:rPr>
        <w:t xml:space="preserve"> zero samples in the subset of data </w:t>
      </w:r>
      <w:r w:rsidR="0074466A">
        <w:rPr>
          <w:rFonts w:ascii="Segoe UI" w:hAnsi="Segoe UI" w:cs="Segoe UI"/>
          <w:sz w:val="20"/>
          <w:szCs w:val="20"/>
        </w:rPr>
        <w:t>,where we cannot take the straight average we can build the regression model to estimate that scenario.</w:t>
      </w:r>
    </w:p>
    <w:p w14:paraId="08DF0815" w14:textId="73D50C5B" w:rsidR="00D17A54" w:rsidRPr="00D17A54" w:rsidRDefault="0074466A" w:rsidP="00D17A54">
      <w:pPr>
        <w:pStyle w:val="ListParagraph"/>
        <w:numPr>
          <w:ilvl w:val="0"/>
          <w:numId w:val="1"/>
        </w:numP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In case to conduct inference, we need regression model.</w:t>
      </w:r>
      <w:r w:rsidR="00D17A54" w:rsidRPr="00D17A54">
        <w:rPr>
          <w:rFonts w:ascii="Segoe UI" w:hAnsi="Segoe UI" w:cs="Segoe UI"/>
          <w:sz w:val="20"/>
          <w:szCs w:val="20"/>
        </w:rPr>
        <w:t xml:space="preserve"> </w:t>
      </w:r>
    </w:p>
    <w:p w14:paraId="7D4D7B53" w14:textId="4A00FB31" w:rsidR="00EC08CA" w:rsidRDefault="00EC08CA">
      <w:pPr>
        <w:pBdr>
          <w:bottom w:val="single" w:sz="6" w:space="1" w:color="auto"/>
        </w:pBdr>
        <w:rPr>
          <w:rFonts w:ascii="Segoe UI" w:hAnsi="Segoe UI" w:cs="Segoe UI"/>
          <w:sz w:val="20"/>
          <w:szCs w:val="20"/>
        </w:rPr>
      </w:pPr>
      <w:r w:rsidRPr="00534682">
        <w:rPr>
          <w:rFonts w:ascii="Segoe UI" w:hAnsi="Segoe UI" w:cs="Segoe UI"/>
          <w:sz w:val="20"/>
          <w:szCs w:val="20"/>
        </w:rPr>
        <w:t>In actual data we never get the mean of the dependent variable in a regression.</w:t>
      </w:r>
      <w:r w:rsidR="0048664E">
        <w:rPr>
          <w:rFonts w:ascii="Segoe UI" w:hAnsi="Segoe UI" w:cs="Segoe UI"/>
          <w:sz w:val="20"/>
          <w:szCs w:val="20"/>
        </w:rPr>
        <w:t xml:space="preserve"> </w:t>
      </w:r>
      <w:r w:rsidRPr="00534682">
        <w:rPr>
          <w:rFonts w:ascii="Segoe UI" w:hAnsi="Segoe UI" w:cs="Segoe UI"/>
          <w:sz w:val="20"/>
          <w:szCs w:val="20"/>
        </w:rPr>
        <w:t>We rather get the samples which can be close or far away from the mean so it can be uncertain as to the sample value.</w:t>
      </w:r>
    </w:p>
    <w:p w14:paraId="22B16FC7" w14:textId="057883B3" w:rsidR="00C0667B" w:rsidRDefault="00C0667B">
      <w:pPr>
        <w:pBdr>
          <w:bottom w:val="single" w:sz="6" w:space="1" w:color="auto"/>
        </w:pBdr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 xml:space="preserve">We </w:t>
      </w:r>
      <w:r w:rsidR="005A0982">
        <w:rPr>
          <w:rFonts w:ascii="Segoe UI" w:hAnsi="Segoe UI" w:cs="Segoe UI"/>
          <w:sz w:val="20"/>
          <w:szCs w:val="20"/>
        </w:rPr>
        <w:t>cannot</w:t>
      </w:r>
      <w:r>
        <w:rPr>
          <w:rFonts w:ascii="Segoe UI" w:hAnsi="Segoe UI" w:cs="Segoe UI"/>
          <w:sz w:val="20"/>
          <w:szCs w:val="20"/>
        </w:rPr>
        <w:t xml:space="preserve"> derive mean of regressand from the population </w:t>
      </w:r>
      <w:r w:rsidR="00497909">
        <w:rPr>
          <w:rFonts w:ascii="Segoe UI" w:hAnsi="Segoe UI" w:cs="Segoe UI"/>
          <w:sz w:val="20"/>
          <w:szCs w:val="20"/>
        </w:rPr>
        <w:t xml:space="preserve">so we reach mean to the </w:t>
      </w:r>
      <w:r w:rsidR="004D39BF">
        <w:rPr>
          <w:rFonts w:ascii="Segoe UI" w:hAnsi="Segoe UI" w:cs="Segoe UI"/>
          <w:sz w:val="20"/>
          <w:szCs w:val="20"/>
        </w:rPr>
        <w:t>population</w:t>
      </w:r>
      <w:r w:rsidR="00497909">
        <w:rPr>
          <w:rFonts w:ascii="Segoe UI" w:hAnsi="Segoe UI" w:cs="Segoe UI"/>
          <w:sz w:val="20"/>
          <w:szCs w:val="20"/>
        </w:rPr>
        <w:t xml:space="preserve"> by using the sample of population and regress to estimate it.</w:t>
      </w:r>
    </w:p>
    <w:p w14:paraId="09BD363D" w14:textId="77777777" w:rsidR="001C196F" w:rsidRPr="00534682" w:rsidRDefault="001C196F">
      <w:pPr>
        <w:pBdr>
          <w:bottom w:val="single" w:sz="6" w:space="1" w:color="auto"/>
        </w:pBdr>
        <w:rPr>
          <w:rFonts w:ascii="Segoe UI" w:hAnsi="Segoe UI" w:cs="Segoe UI"/>
          <w:sz w:val="20"/>
          <w:szCs w:val="20"/>
        </w:rPr>
      </w:pPr>
    </w:p>
    <w:p w14:paraId="61C5E8D2" w14:textId="77777777" w:rsidR="001C196F" w:rsidRPr="00534682" w:rsidRDefault="001C196F">
      <w:pPr>
        <w:rPr>
          <w:rFonts w:ascii="Segoe UI" w:hAnsi="Segoe UI" w:cs="Segoe UI"/>
          <w:sz w:val="20"/>
          <w:szCs w:val="20"/>
        </w:rPr>
      </w:pPr>
    </w:p>
    <w:p w14:paraId="0686EE1A" w14:textId="2C0EFD08" w:rsidR="00B91523" w:rsidRPr="001434BF" w:rsidRDefault="00B91523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  <w:r w:rsidRPr="001434BF"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  <w:t>5. What do we mean by a linear regression model?</w:t>
      </w:r>
    </w:p>
    <w:p w14:paraId="560DD3BA" w14:textId="173F735B" w:rsidR="00CD0CF8" w:rsidRPr="00CD68B1" w:rsidRDefault="00CD0CF8">
      <w:pPr>
        <w:rPr>
          <w:rFonts w:ascii="Segoe UI" w:hAnsi="Segoe UI" w:cs="Segoe UI"/>
          <w:b/>
          <w:bCs/>
          <w:sz w:val="20"/>
          <w:szCs w:val="20"/>
        </w:rPr>
      </w:pPr>
      <w:r w:rsidRPr="00CD68B1">
        <w:rPr>
          <w:rFonts w:ascii="Segoe UI" w:hAnsi="Segoe UI" w:cs="Segoe UI"/>
          <w:b/>
          <w:bCs/>
          <w:sz w:val="20"/>
          <w:szCs w:val="20"/>
        </w:rPr>
        <w:t>ANSWER:</w:t>
      </w:r>
    </w:p>
    <w:p w14:paraId="6F3FBECA" w14:textId="10FFCD00" w:rsidR="00173824" w:rsidRDefault="00544A2F">
      <w:pPr>
        <w:rPr>
          <w:rFonts w:ascii="Segoe UI" w:hAnsi="Segoe UI" w:cs="Segoe UI"/>
          <w:sz w:val="20"/>
          <w:szCs w:val="20"/>
        </w:rPr>
      </w:pPr>
      <w:r w:rsidRPr="00CD68B1">
        <w:rPr>
          <w:rFonts w:ascii="Segoe UI" w:hAnsi="Segoe UI" w:cs="Segoe UI"/>
          <w:sz w:val="20"/>
          <w:szCs w:val="20"/>
        </w:rPr>
        <w:t>“</w:t>
      </w:r>
      <w:r w:rsidR="00B91523" w:rsidRPr="00CD68B1">
        <w:rPr>
          <w:rFonts w:ascii="Segoe UI" w:hAnsi="Segoe UI" w:cs="Segoe UI"/>
          <w:sz w:val="20"/>
          <w:szCs w:val="20"/>
        </w:rPr>
        <w:t>A linear regression model describes </w:t>
      </w:r>
      <w:r w:rsidR="00B91523" w:rsidRPr="00CD68B1">
        <w:rPr>
          <w:rFonts w:ascii="Segoe UI" w:hAnsi="Segoe UI" w:cs="Segoe UI"/>
          <w:b/>
          <w:bCs/>
          <w:sz w:val="20"/>
          <w:szCs w:val="20"/>
        </w:rPr>
        <w:t>the relationship between a dependent variable, y, and one or more independent variables, X</w:t>
      </w:r>
      <w:r w:rsidR="00B91523" w:rsidRPr="00CD68B1">
        <w:rPr>
          <w:rFonts w:ascii="Segoe UI" w:hAnsi="Segoe UI" w:cs="Segoe UI"/>
          <w:sz w:val="20"/>
          <w:szCs w:val="20"/>
        </w:rPr>
        <w:t>.</w:t>
      </w:r>
      <w:r w:rsidRPr="00CD68B1">
        <w:rPr>
          <w:rFonts w:ascii="Segoe UI" w:hAnsi="Segoe UI" w:cs="Segoe UI"/>
          <w:sz w:val="20"/>
          <w:szCs w:val="20"/>
        </w:rPr>
        <w:t>”</w:t>
      </w:r>
      <w:r w:rsidR="0008799D" w:rsidRPr="00CD68B1">
        <w:rPr>
          <w:rFonts w:ascii="Segoe UI" w:hAnsi="Segoe UI" w:cs="Segoe UI"/>
          <w:sz w:val="20"/>
          <w:szCs w:val="20"/>
        </w:rPr>
        <w:t xml:space="preserve"> </w:t>
      </w:r>
    </w:p>
    <w:p w14:paraId="40683DDC" w14:textId="656A634B" w:rsidR="00322271" w:rsidRPr="00AA0723" w:rsidRDefault="00322271">
      <w:pPr>
        <w:rPr>
          <w:rFonts w:ascii="Segoe UI" w:hAnsi="Segoe UI" w:cs="Segoe UI"/>
          <w:sz w:val="20"/>
          <w:szCs w:val="20"/>
          <w:lang w:val="en-US"/>
        </w:rPr>
      </w:pPr>
      <w:r>
        <w:rPr>
          <w:rFonts w:ascii="Segoe UI" w:hAnsi="Segoe UI" w:cs="Segoe UI"/>
          <w:sz w:val="20"/>
          <w:szCs w:val="20"/>
        </w:rPr>
        <w:tab/>
        <w:t>Yi = β1+β2Xi + µi</w:t>
      </w:r>
    </w:p>
    <w:p w14:paraId="36294883" w14:textId="177C334D" w:rsidR="00B91523" w:rsidRPr="00CD68B1" w:rsidRDefault="0008799D">
      <w:pPr>
        <w:rPr>
          <w:rFonts w:ascii="Segoe UI" w:hAnsi="Segoe UI" w:cs="Segoe UI"/>
          <w:sz w:val="20"/>
          <w:szCs w:val="20"/>
        </w:rPr>
      </w:pPr>
      <w:r w:rsidRPr="00CD68B1">
        <w:rPr>
          <w:rFonts w:ascii="Segoe UI" w:hAnsi="Segoe UI" w:cs="Segoe UI"/>
          <w:sz w:val="20"/>
          <w:szCs w:val="20"/>
        </w:rPr>
        <w:t xml:space="preserve">In math, regression </w:t>
      </w:r>
      <w:r w:rsidR="00173824" w:rsidRPr="00CD68B1">
        <w:rPr>
          <w:rFonts w:ascii="Segoe UI" w:hAnsi="Segoe UI" w:cs="Segoe UI"/>
          <w:sz w:val="20"/>
          <w:szCs w:val="20"/>
        </w:rPr>
        <w:t>indicates</w:t>
      </w:r>
      <w:r w:rsidRPr="00CD68B1">
        <w:rPr>
          <w:rFonts w:ascii="Segoe UI" w:hAnsi="Segoe UI" w:cs="Segoe UI"/>
          <w:sz w:val="20"/>
          <w:szCs w:val="20"/>
        </w:rPr>
        <w:t xml:space="preserve"> going</w:t>
      </w:r>
      <w:r w:rsidR="00173824" w:rsidRPr="00CD68B1">
        <w:rPr>
          <w:rFonts w:ascii="Segoe UI" w:hAnsi="Segoe UI" w:cs="Segoe UI"/>
          <w:sz w:val="20"/>
          <w:szCs w:val="20"/>
        </w:rPr>
        <w:t xml:space="preserve"> of something</w:t>
      </w:r>
      <w:r w:rsidRPr="00CD68B1">
        <w:rPr>
          <w:rFonts w:ascii="Segoe UI" w:hAnsi="Segoe UI" w:cs="Segoe UI"/>
          <w:sz w:val="20"/>
          <w:szCs w:val="20"/>
        </w:rPr>
        <w:t xml:space="preserve"> from the chaotic actual data of observations to the simpler estimate of a line fitted to the data.</w:t>
      </w:r>
      <w:r w:rsidR="00173824" w:rsidRPr="00CD68B1">
        <w:rPr>
          <w:rFonts w:ascii="Segoe UI" w:hAnsi="Segoe UI" w:cs="Segoe UI"/>
          <w:sz w:val="20"/>
          <w:szCs w:val="20"/>
        </w:rPr>
        <w:t xml:space="preserve"> Thus</w:t>
      </w:r>
      <w:r w:rsidRPr="00CD68B1">
        <w:rPr>
          <w:rFonts w:ascii="Segoe UI" w:hAnsi="Segoe UI" w:cs="Segoe UI"/>
          <w:sz w:val="20"/>
          <w:szCs w:val="20"/>
        </w:rPr>
        <w:t>, the linear regression model</w:t>
      </w:r>
      <w:r w:rsidR="00173824" w:rsidRPr="00CD68B1">
        <w:rPr>
          <w:rFonts w:ascii="Segoe UI" w:hAnsi="Segoe UI" w:cs="Segoe UI"/>
          <w:sz w:val="20"/>
          <w:szCs w:val="20"/>
        </w:rPr>
        <w:t xml:space="preserve"> can also be</w:t>
      </w:r>
      <w:r w:rsidRPr="00CD68B1">
        <w:rPr>
          <w:rFonts w:ascii="Segoe UI" w:hAnsi="Segoe UI" w:cs="Segoe UI"/>
          <w:sz w:val="20"/>
          <w:szCs w:val="20"/>
        </w:rPr>
        <w:t> describe</w:t>
      </w:r>
      <w:r w:rsidR="00173824" w:rsidRPr="00CD68B1">
        <w:rPr>
          <w:rFonts w:ascii="Segoe UI" w:hAnsi="Segoe UI" w:cs="Segoe UI"/>
          <w:sz w:val="20"/>
          <w:szCs w:val="20"/>
        </w:rPr>
        <w:t xml:space="preserve">d as </w:t>
      </w:r>
      <w:r w:rsidRPr="00CD68B1">
        <w:rPr>
          <w:rFonts w:ascii="Segoe UI" w:hAnsi="Segoe UI" w:cs="Segoe UI"/>
          <w:sz w:val="20"/>
          <w:szCs w:val="20"/>
        </w:rPr>
        <w:t xml:space="preserve">the process of taking observed data and </w:t>
      </w:r>
      <w:r w:rsidR="00173824" w:rsidRPr="00CD68B1">
        <w:rPr>
          <w:rFonts w:ascii="Segoe UI" w:hAnsi="Segoe UI" w:cs="Segoe UI"/>
          <w:sz w:val="20"/>
          <w:szCs w:val="20"/>
        </w:rPr>
        <w:t>finding the</w:t>
      </w:r>
      <w:r w:rsidRPr="00CD68B1">
        <w:rPr>
          <w:rFonts w:ascii="Segoe UI" w:hAnsi="Segoe UI" w:cs="Segoe UI"/>
          <w:sz w:val="20"/>
          <w:szCs w:val="20"/>
        </w:rPr>
        <w:t xml:space="preserve"> 'best fit' line to describe the relationship of two variables.</w:t>
      </w:r>
    </w:p>
    <w:p w14:paraId="12C8C6D9" w14:textId="6E120F63" w:rsidR="005923B9" w:rsidRPr="00CD68B1" w:rsidRDefault="005923B9">
      <w:pPr>
        <w:rPr>
          <w:rFonts w:ascii="Segoe UI" w:hAnsi="Segoe UI" w:cs="Segoe UI"/>
          <w:sz w:val="20"/>
          <w:szCs w:val="20"/>
        </w:rPr>
      </w:pPr>
      <w:r w:rsidRPr="00CD68B1">
        <w:rPr>
          <w:rFonts w:ascii="Segoe UI" w:hAnsi="Segoe UI" w:cs="Segoe UI"/>
          <w:sz w:val="20"/>
          <w:szCs w:val="20"/>
        </w:rPr>
        <w:t>Example:</w:t>
      </w:r>
    </w:p>
    <w:p w14:paraId="45E5451F" w14:textId="3126C738" w:rsidR="00124926" w:rsidRPr="00CD68B1" w:rsidRDefault="00124926">
      <w:pPr>
        <w:rPr>
          <w:rFonts w:ascii="Segoe UI" w:hAnsi="Segoe UI" w:cs="Segoe UI"/>
          <w:b/>
          <w:bCs/>
          <w:sz w:val="20"/>
          <w:szCs w:val="20"/>
        </w:rPr>
      </w:pPr>
      <w:r w:rsidRPr="00CD68B1">
        <w:rPr>
          <w:rFonts w:ascii="Segoe UI" w:hAnsi="Segoe UI" w:cs="Segoe UI"/>
          <w:sz w:val="20"/>
          <w:szCs w:val="20"/>
        </w:rPr>
        <w:t xml:space="preserve">There is mobile </w:t>
      </w:r>
      <w:r w:rsidR="007256E6" w:rsidRPr="00CD68B1">
        <w:rPr>
          <w:rFonts w:ascii="Segoe UI" w:hAnsi="Segoe UI" w:cs="Segoe UI"/>
          <w:sz w:val="20"/>
          <w:szCs w:val="20"/>
        </w:rPr>
        <w:t>manufacturer,</w:t>
      </w:r>
      <w:r w:rsidRPr="00CD68B1">
        <w:rPr>
          <w:rFonts w:ascii="Segoe UI" w:hAnsi="Segoe UI" w:cs="Segoe UI"/>
          <w:sz w:val="20"/>
          <w:szCs w:val="20"/>
        </w:rPr>
        <w:t xml:space="preserve"> and they are try to estimate the cost to volume analysis for a particular phone model</w:t>
      </w:r>
      <w:r w:rsidR="00400650" w:rsidRPr="00CD68B1">
        <w:rPr>
          <w:rFonts w:ascii="Segoe UI" w:hAnsi="Segoe UI" w:cs="Segoe UI"/>
          <w:sz w:val="20"/>
          <w:szCs w:val="20"/>
        </w:rPr>
        <w:t xml:space="preserve"> with the sample data we have to come up with the equation with which we can estimate the total cost given a certain proposed volume of production as accurate as possible.</w:t>
      </w:r>
      <w:r w:rsidR="006B55FC">
        <w:rPr>
          <w:rFonts w:ascii="Segoe UI" w:hAnsi="Segoe UI" w:cs="Segoe UI"/>
          <w:sz w:val="20"/>
          <w:szCs w:val="20"/>
        </w:rPr>
        <w:t xml:space="preserve"> Few of the method for that is Ordinary Least square method etc.</w:t>
      </w:r>
    </w:p>
    <w:p w14:paraId="7E3F6CCE" w14:textId="5290CE1A" w:rsidR="00B91523" w:rsidRDefault="00B91523">
      <w:pPr>
        <w:pBdr>
          <w:bottom w:val="single" w:sz="6" w:space="1" w:color="auto"/>
        </w:pBdr>
      </w:pPr>
    </w:p>
    <w:p w14:paraId="1F512CB0" w14:textId="4EC08ED2" w:rsidR="00B91BB0" w:rsidRDefault="00B91BB0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</w:p>
    <w:p w14:paraId="4C33ECA0" w14:textId="7F0983E6" w:rsidR="00874683" w:rsidRDefault="00874683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</w:p>
    <w:p w14:paraId="2B15FD3A" w14:textId="77777777" w:rsidR="00874683" w:rsidRDefault="00874683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</w:p>
    <w:p w14:paraId="4DAC0622" w14:textId="4248C40F" w:rsidR="00476E5C" w:rsidRPr="001434BF" w:rsidRDefault="00476E5C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  <w:r w:rsidRPr="001434BF"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  <w:t>6&gt; Determine whether the following models are linear in the parameters, or the variables, or both. Which of these models are linear regression models?</w:t>
      </w:r>
    </w:p>
    <w:p w14:paraId="5534F473" w14:textId="6B92D244" w:rsidR="00476E5C" w:rsidRPr="00A014DF" w:rsidRDefault="00476E5C">
      <w:pPr>
        <w:rPr>
          <w:rFonts w:ascii="Segoe UI" w:hAnsi="Segoe UI" w:cs="Segoe UI"/>
          <w:sz w:val="20"/>
          <w:szCs w:val="20"/>
        </w:rPr>
      </w:pPr>
    </w:p>
    <w:p w14:paraId="7A996985" w14:textId="7A69D908" w:rsidR="00476E5C" w:rsidRPr="00A014DF" w:rsidRDefault="00476E5C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noProof/>
          <w:sz w:val="20"/>
          <w:szCs w:val="20"/>
        </w:rPr>
        <w:drawing>
          <wp:inline distT="0" distB="0" distL="0" distR="0" wp14:anchorId="5FFD450B" wp14:editId="14361900">
            <wp:extent cx="5731510" cy="2339975"/>
            <wp:effectExtent l="0" t="0" r="2540" b="3175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00EC1" w14:textId="77777777" w:rsidR="00AA6111" w:rsidRPr="00A014DF" w:rsidRDefault="00AA6111">
      <w:pPr>
        <w:rPr>
          <w:rFonts w:ascii="Segoe UI" w:hAnsi="Segoe UI" w:cs="Segoe UI"/>
          <w:b/>
          <w:bCs/>
          <w:sz w:val="20"/>
          <w:szCs w:val="20"/>
        </w:rPr>
      </w:pPr>
    </w:p>
    <w:p w14:paraId="692A72DD" w14:textId="14B6334E" w:rsidR="00AA6111" w:rsidRPr="00A014DF" w:rsidRDefault="00AA6111">
      <w:pPr>
        <w:rPr>
          <w:rFonts w:ascii="Segoe UI" w:hAnsi="Segoe UI" w:cs="Segoe UI"/>
          <w:b/>
          <w:bCs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ANSWER:</w:t>
      </w:r>
    </w:p>
    <w:p w14:paraId="49B80569" w14:textId="39D2DB0E" w:rsidR="00476E5C" w:rsidRPr="00A014DF" w:rsidRDefault="00476E5C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In Model (a),</w:t>
      </w:r>
      <w:r w:rsidRPr="00A014DF">
        <w:rPr>
          <w:rFonts w:ascii="Segoe UI" w:hAnsi="Segoe UI" w:cs="Segoe UI"/>
          <w:sz w:val="20"/>
          <w:szCs w:val="20"/>
        </w:rPr>
        <w:t xml:space="preserve"> </w:t>
      </w:r>
      <w:r w:rsidR="006E4615" w:rsidRPr="00A014DF">
        <w:rPr>
          <w:rFonts w:ascii="Segoe UI" w:hAnsi="Segoe UI" w:cs="Segoe UI"/>
          <w:sz w:val="20"/>
          <w:szCs w:val="20"/>
        </w:rPr>
        <w:t>T</w:t>
      </w:r>
      <w:r w:rsidRPr="00A014DF">
        <w:rPr>
          <w:rFonts w:ascii="Segoe UI" w:hAnsi="Segoe UI" w:cs="Segoe UI"/>
          <w:sz w:val="20"/>
          <w:szCs w:val="20"/>
        </w:rPr>
        <w:t xml:space="preserve">he X is in </w:t>
      </w:r>
      <w:r w:rsidR="00985B52" w:rsidRPr="00A014DF">
        <w:rPr>
          <w:rFonts w:ascii="Segoe UI" w:hAnsi="Segoe UI" w:cs="Segoe UI"/>
          <w:sz w:val="20"/>
          <w:szCs w:val="20"/>
        </w:rPr>
        <w:t>reciprocal,</w:t>
      </w:r>
      <w:r w:rsidRPr="00A014DF">
        <w:rPr>
          <w:rFonts w:ascii="Segoe UI" w:hAnsi="Segoe UI" w:cs="Segoe UI"/>
          <w:sz w:val="20"/>
          <w:szCs w:val="20"/>
        </w:rPr>
        <w:t xml:space="preserve"> so the model is </w:t>
      </w:r>
      <w:r w:rsidRPr="00A014DF">
        <w:rPr>
          <w:rFonts w:ascii="Segoe UI" w:hAnsi="Segoe UI" w:cs="Segoe UI"/>
          <w:b/>
          <w:bCs/>
          <w:sz w:val="20"/>
          <w:szCs w:val="20"/>
        </w:rPr>
        <w:t xml:space="preserve">Not linear in variable. </w:t>
      </w:r>
      <w:r w:rsidRPr="00A014DF">
        <w:rPr>
          <w:rFonts w:ascii="Segoe UI" w:hAnsi="Segoe UI" w:cs="Segoe UI"/>
          <w:sz w:val="20"/>
          <w:szCs w:val="20"/>
        </w:rPr>
        <w:t xml:space="preserve">But the </w:t>
      </w:r>
      <w:r w:rsidR="00B81372" w:rsidRPr="00A014DF">
        <w:rPr>
          <w:rFonts w:ascii="Segoe UI" w:hAnsi="Segoe UI" w:cs="Segoe UI"/>
          <w:sz w:val="20"/>
          <w:szCs w:val="20"/>
        </w:rPr>
        <w:t>coefficient (</w:t>
      </w:r>
      <w:r w:rsidRPr="00A014DF">
        <w:rPr>
          <w:rFonts w:ascii="Segoe UI" w:hAnsi="Segoe UI" w:cs="Segoe UI"/>
          <w:sz w:val="20"/>
          <w:szCs w:val="20"/>
        </w:rPr>
        <w:t xml:space="preserve">Beta) is with power 1 so, </w:t>
      </w:r>
      <w:r w:rsidRPr="00A014DF">
        <w:rPr>
          <w:rFonts w:ascii="Segoe UI" w:hAnsi="Segoe UI" w:cs="Segoe UI"/>
          <w:b/>
          <w:bCs/>
          <w:sz w:val="20"/>
          <w:szCs w:val="20"/>
        </w:rPr>
        <w:t>the equation is Linear</w:t>
      </w:r>
      <w:r w:rsidR="00DF5BFD" w:rsidRPr="00A014DF">
        <w:rPr>
          <w:rFonts w:ascii="Segoe UI" w:hAnsi="Segoe UI" w:cs="Segoe UI"/>
          <w:b/>
          <w:bCs/>
          <w:sz w:val="20"/>
          <w:szCs w:val="20"/>
        </w:rPr>
        <w:t xml:space="preserve"> </w:t>
      </w:r>
      <w:r w:rsidRPr="00A014DF">
        <w:rPr>
          <w:rFonts w:ascii="Segoe UI" w:hAnsi="Segoe UI" w:cs="Segoe UI"/>
          <w:b/>
          <w:bCs/>
          <w:sz w:val="20"/>
          <w:szCs w:val="20"/>
        </w:rPr>
        <w:t>(in parameter) regression mode</w:t>
      </w:r>
      <w:r w:rsidRPr="00A014DF">
        <w:rPr>
          <w:rFonts w:ascii="Segoe UI" w:hAnsi="Segoe UI" w:cs="Segoe UI"/>
          <w:sz w:val="20"/>
          <w:szCs w:val="20"/>
        </w:rPr>
        <w:t>l.</w:t>
      </w:r>
    </w:p>
    <w:p w14:paraId="51A09FF9" w14:textId="1ADC16F9" w:rsidR="00DF5BFD" w:rsidRPr="00A014DF" w:rsidRDefault="00DF5BFD">
      <w:pPr>
        <w:rPr>
          <w:rFonts w:ascii="Segoe UI" w:hAnsi="Segoe UI" w:cs="Segoe UI"/>
          <w:sz w:val="20"/>
          <w:szCs w:val="20"/>
        </w:rPr>
      </w:pPr>
    </w:p>
    <w:p w14:paraId="65ED1E97" w14:textId="51190717" w:rsidR="008A473A" w:rsidRPr="00A014DF" w:rsidRDefault="008A473A" w:rsidP="008A473A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In Model (b),</w:t>
      </w:r>
      <w:r w:rsidRPr="00A014DF">
        <w:rPr>
          <w:rFonts w:ascii="Segoe UI" w:hAnsi="Segoe UI" w:cs="Segoe UI"/>
          <w:sz w:val="20"/>
          <w:szCs w:val="20"/>
        </w:rPr>
        <w:t xml:space="preserve"> The</w:t>
      </w:r>
      <w:r w:rsidR="007A0D2B" w:rsidRPr="00A014DF">
        <w:rPr>
          <w:rFonts w:ascii="Segoe UI" w:hAnsi="Segoe UI" w:cs="Segoe UI"/>
          <w:sz w:val="20"/>
          <w:szCs w:val="20"/>
        </w:rPr>
        <w:t xml:space="preserve"> Log function of</w:t>
      </w:r>
      <w:r w:rsidRPr="00A014DF">
        <w:rPr>
          <w:rFonts w:ascii="Segoe UI" w:hAnsi="Segoe UI" w:cs="Segoe UI"/>
          <w:sz w:val="20"/>
          <w:szCs w:val="20"/>
        </w:rPr>
        <w:t xml:space="preserve"> X is in the model </w:t>
      </w:r>
      <w:r w:rsidR="00CD7AEC" w:rsidRPr="00A014DF">
        <w:rPr>
          <w:rFonts w:ascii="Segoe UI" w:hAnsi="Segoe UI" w:cs="Segoe UI"/>
          <w:sz w:val="20"/>
          <w:szCs w:val="20"/>
        </w:rPr>
        <w:t>so</w:t>
      </w:r>
      <w:r w:rsidRPr="00A014DF">
        <w:rPr>
          <w:rFonts w:ascii="Segoe UI" w:hAnsi="Segoe UI" w:cs="Segoe UI"/>
          <w:sz w:val="20"/>
          <w:szCs w:val="20"/>
        </w:rPr>
        <w:t xml:space="preserve"> </w:t>
      </w:r>
      <w:r w:rsidRPr="00A014DF">
        <w:rPr>
          <w:rFonts w:ascii="Segoe UI" w:hAnsi="Segoe UI" w:cs="Segoe UI"/>
          <w:b/>
          <w:bCs/>
          <w:sz w:val="20"/>
          <w:szCs w:val="20"/>
        </w:rPr>
        <w:t xml:space="preserve">Not linear in variable. </w:t>
      </w:r>
      <w:r w:rsidRPr="00A014DF">
        <w:rPr>
          <w:rFonts w:ascii="Segoe UI" w:hAnsi="Segoe UI" w:cs="Segoe UI"/>
          <w:sz w:val="20"/>
          <w:szCs w:val="20"/>
        </w:rPr>
        <w:t xml:space="preserve">But the coefficient (Beta) is with power 1 so, </w:t>
      </w:r>
      <w:r w:rsidRPr="00A014DF">
        <w:rPr>
          <w:rFonts w:ascii="Segoe UI" w:hAnsi="Segoe UI" w:cs="Segoe UI"/>
          <w:b/>
          <w:bCs/>
          <w:sz w:val="20"/>
          <w:szCs w:val="20"/>
        </w:rPr>
        <w:t>the equation is Linear (in parameter) regression mode</w:t>
      </w:r>
      <w:r w:rsidRPr="00A014DF">
        <w:rPr>
          <w:rFonts w:ascii="Segoe UI" w:hAnsi="Segoe UI" w:cs="Segoe UI"/>
          <w:sz w:val="20"/>
          <w:szCs w:val="20"/>
        </w:rPr>
        <w:t>l.</w:t>
      </w:r>
    </w:p>
    <w:p w14:paraId="4831CD27" w14:textId="55A96112" w:rsidR="00C852DE" w:rsidRPr="00A014DF" w:rsidRDefault="00C852DE" w:rsidP="008A473A">
      <w:pPr>
        <w:rPr>
          <w:rFonts w:ascii="Segoe UI" w:hAnsi="Segoe UI" w:cs="Segoe UI"/>
          <w:sz w:val="20"/>
          <w:szCs w:val="20"/>
        </w:rPr>
      </w:pPr>
    </w:p>
    <w:p w14:paraId="6FA7176E" w14:textId="6E769B86" w:rsidR="00C852DE" w:rsidRPr="00A014DF" w:rsidRDefault="00C852DE" w:rsidP="00C852D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In Model (c),</w:t>
      </w:r>
      <w:r w:rsidRPr="00A014DF">
        <w:rPr>
          <w:rFonts w:ascii="Segoe UI" w:hAnsi="Segoe UI" w:cs="Segoe UI"/>
          <w:sz w:val="20"/>
          <w:szCs w:val="20"/>
        </w:rPr>
        <w:t xml:space="preserve"> The Log function of Y is in the model so </w:t>
      </w:r>
      <w:r w:rsidRPr="00A014DF">
        <w:rPr>
          <w:rFonts w:ascii="Segoe UI" w:hAnsi="Segoe UI" w:cs="Segoe UI"/>
          <w:b/>
          <w:bCs/>
          <w:sz w:val="20"/>
          <w:szCs w:val="20"/>
        </w:rPr>
        <w:t xml:space="preserve">Not linear in variable. </w:t>
      </w:r>
      <w:r w:rsidRPr="00A014DF">
        <w:rPr>
          <w:rFonts w:ascii="Segoe UI" w:hAnsi="Segoe UI" w:cs="Segoe UI"/>
          <w:sz w:val="20"/>
          <w:szCs w:val="20"/>
        </w:rPr>
        <w:t>But the coefficient</w:t>
      </w:r>
      <w:r w:rsidR="00835C12" w:rsidRPr="00A014DF">
        <w:rPr>
          <w:rFonts w:ascii="Segoe UI" w:hAnsi="Segoe UI" w:cs="Segoe UI"/>
          <w:sz w:val="20"/>
          <w:szCs w:val="20"/>
        </w:rPr>
        <w:t>s are</w:t>
      </w:r>
      <w:r w:rsidRPr="00A014DF">
        <w:rPr>
          <w:rFonts w:ascii="Segoe UI" w:hAnsi="Segoe UI" w:cs="Segoe UI"/>
          <w:sz w:val="20"/>
          <w:szCs w:val="20"/>
        </w:rPr>
        <w:t xml:space="preserve"> with power 1 so, </w:t>
      </w:r>
      <w:r w:rsidRPr="00A014DF">
        <w:rPr>
          <w:rFonts w:ascii="Segoe UI" w:hAnsi="Segoe UI" w:cs="Segoe UI"/>
          <w:b/>
          <w:bCs/>
          <w:sz w:val="20"/>
          <w:szCs w:val="20"/>
        </w:rPr>
        <w:t>the equation is Linear (in parameter) regression mode</w:t>
      </w:r>
      <w:r w:rsidRPr="00A014DF">
        <w:rPr>
          <w:rFonts w:ascii="Segoe UI" w:hAnsi="Segoe UI" w:cs="Segoe UI"/>
          <w:sz w:val="20"/>
          <w:szCs w:val="20"/>
        </w:rPr>
        <w:t>l.</w:t>
      </w:r>
    </w:p>
    <w:p w14:paraId="57396395" w14:textId="4FAE275D" w:rsidR="00C8584E" w:rsidRPr="00A014DF" w:rsidRDefault="00C8584E" w:rsidP="00C852DE">
      <w:pPr>
        <w:rPr>
          <w:rFonts w:ascii="Segoe UI" w:hAnsi="Segoe UI" w:cs="Segoe UI"/>
          <w:sz w:val="20"/>
          <w:szCs w:val="20"/>
        </w:rPr>
      </w:pPr>
    </w:p>
    <w:p w14:paraId="2CAFE818" w14:textId="4CC6A2B2" w:rsidR="00C8584E" w:rsidRPr="00A014DF" w:rsidRDefault="00C8584E" w:rsidP="00C8584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In Model (d),</w:t>
      </w:r>
      <w:r w:rsidRPr="00A014DF">
        <w:rPr>
          <w:rFonts w:ascii="Segoe UI" w:hAnsi="Segoe UI" w:cs="Segoe UI"/>
          <w:sz w:val="20"/>
          <w:szCs w:val="20"/>
        </w:rPr>
        <w:t xml:space="preserve"> The Log function are there in the model and it is not </w:t>
      </w:r>
      <w:r w:rsidR="00654DEB" w:rsidRPr="00A014DF">
        <w:rPr>
          <w:rFonts w:ascii="Segoe UI" w:hAnsi="Segoe UI" w:cs="Segoe UI"/>
          <w:sz w:val="20"/>
          <w:szCs w:val="20"/>
        </w:rPr>
        <w:t>completely</w:t>
      </w:r>
      <w:r w:rsidRPr="00A014DF">
        <w:rPr>
          <w:rFonts w:ascii="Segoe UI" w:hAnsi="Segoe UI" w:cs="Segoe UI"/>
          <w:sz w:val="20"/>
          <w:szCs w:val="20"/>
        </w:rPr>
        <w:t xml:space="preserve"> possible to transform the equation into the linear form so </w:t>
      </w:r>
      <w:r w:rsidRPr="00A014DF">
        <w:rPr>
          <w:rFonts w:ascii="Segoe UI" w:hAnsi="Segoe UI" w:cs="Segoe UI"/>
          <w:b/>
          <w:bCs/>
          <w:sz w:val="20"/>
          <w:szCs w:val="20"/>
        </w:rPr>
        <w:t>Not linear in variable. The equation is not linear in parameter</w:t>
      </w:r>
      <w:r w:rsidRPr="00A014DF">
        <w:rPr>
          <w:rFonts w:ascii="Segoe UI" w:hAnsi="Segoe UI" w:cs="Segoe UI"/>
          <w:sz w:val="20"/>
          <w:szCs w:val="20"/>
        </w:rPr>
        <w:t xml:space="preserve"> also, but it can be transformed into, </w:t>
      </w:r>
      <w:r w:rsidRPr="00A014DF">
        <w:rPr>
          <w:rFonts w:ascii="Segoe UI" w:hAnsi="Segoe UI" w:cs="Segoe UI"/>
          <w:b/>
          <w:bCs/>
          <w:sz w:val="20"/>
          <w:szCs w:val="20"/>
        </w:rPr>
        <w:t>the equation is Linear (in parameter) regression mode</w:t>
      </w:r>
      <w:r w:rsidRPr="00A014DF">
        <w:rPr>
          <w:rFonts w:ascii="Segoe UI" w:hAnsi="Segoe UI" w:cs="Segoe UI"/>
          <w:sz w:val="20"/>
          <w:szCs w:val="20"/>
        </w:rPr>
        <w:t>l.</w:t>
      </w:r>
    </w:p>
    <w:p w14:paraId="43AC2326" w14:textId="0191933D" w:rsidR="00C8584E" w:rsidRPr="00A014DF" w:rsidRDefault="00C8584E" w:rsidP="00C8584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sz w:val="20"/>
          <w:szCs w:val="20"/>
        </w:rPr>
        <w:t>If,</w:t>
      </w:r>
    </w:p>
    <w:p w14:paraId="48CA38F1" w14:textId="1048E905" w:rsidR="00C8584E" w:rsidRPr="00A014DF" w:rsidRDefault="00B05F90" w:rsidP="00C8584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sz w:val="20"/>
          <w:szCs w:val="20"/>
        </w:rPr>
        <w:t>α</w:t>
      </w:r>
      <w:r w:rsidR="00C8584E" w:rsidRPr="00A014DF">
        <w:rPr>
          <w:rFonts w:ascii="Segoe UI" w:hAnsi="Segoe UI" w:cs="Segoe UI"/>
          <w:sz w:val="20"/>
          <w:szCs w:val="20"/>
        </w:rPr>
        <w:t>= ln(</w:t>
      </w:r>
      <w:r w:rsidRPr="00A014DF">
        <w:rPr>
          <w:rFonts w:ascii="Segoe UI" w:hAnsi="Segoe UI" w:cs="Segoe UI"/>
          <w:sz w:val="20"/>
          <w:szCs w:val="20"/>
        </w:rPr>
        <w:t>β1</w:t>
      </w:r>
      <w:r w:rsidR="00C8584E" w:rsidRPr="00A014DF">
        <w:rPr>
          <w:rFonts w:ascii="Segoe UI" w:hAnsi="Segoe UI" w:cs="Segoe UI"/>
          <w:sz w:val="20"/>
          <w:szCs w:val="20"/>
        </w:rPr>
        <w:t>)</w:t>
      </w:r>
    </w:p>
    <w:p w14:paraId="0F087465" w14:textId="74B2F31A" w:rsidR="00C8584E" w:rsidRPr="00A014DF" w:rsidRDefault="00C8584E" w:rsidP="00C8584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sz w:val="20"/>
          <w:szCs w:val="20"/>
        </w:rPr>
        <w:t>Thus, the equation becomes,</w:t>
      </w:r>
    </w:p>
    <w:p w14:paraId="00075911" w14:textId="0452F874" w:rsidR="00C8584E" w:rsidRPr="00A014DF" w:rsidRDefault="00C8584E" w:rsidP="00C8584E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sz w:val="20"/>
          <w:szCs w:val="20"/>
        </w:rPr>
        <w:t>ln(Y) = α+ β2ln(Xi) + Ui</w:t>
      </w:r>
    </w:p>
    <w:p w14:paraId="159780E2" w14:textId="3560B88B" w:rsidR="00BE67C0" w:rsidRPr="00A014DF" w:rsidRDefault="00BE67C0" w:rsidP="00BE67C0">
      <w:pPr>
        <w:rPr>
          <w:rFonts w:ascii="Segoe UI" w:hAnsi="Segoe UI" w:cs="Segoe UI"/>
          <w:sz w:val="20"/>
          <w:szCs w:val="20"/>
        </w:rPr>
      </w:pPr>
      <w:r w:rsidRPr="00A014DF">
        <w:rPr>
          <w:rFonts w:ascii="Segoe UI" w:hAnsi="Segoe UI" w:cs="Segoe UI"/>
          <w:b/>
          <w:bCs/>
          <w:sz w:val="20"/>
          <w:szCs w:val="20"/>
        </w:rPr>
        <w:t>In Model (</w:t>
      </w:r>
      <w:r w:rsidR="00B72751" w:rsidRPr="00A014DF">
        <w:rPr>
          <w:rFonts w:ascii="Segoe UI" w:hAnsi="Segoe UI" w:cs="Segoe UI"/>
          <w:b/>
          <w:bCs/>
          <w:sz w:val="20"/>
          <w:szCs w:val="20"/>
        </w:rPr>
        <w:t>e</w:t>
      </w:r>
      <w:r w:rsidRPr="00A014DF">
        <w:rPr>
          <w:rFonts w:ascii="Segoe UI" w:hAnsi="Segoe UI" w:cs="Segoe UI"/>
          <w:b/>
          <w:bCs/>
          <w:sz w:val="20"/>
          <w:szCs w:val="20"/>
        </w:rPr>
        <w:t>),</w:t>
      </w:r>
      <w:r w:rsidRPr="00A014DF">
        <w:rPr>
          <w:rFonts w:ascii="Segoe UI" w:hAnsi="Segoe UI" w:cs="Segoe UI"/>
          <w:sz w:val="20"/>
          <w:szCs w:val="20"/>
        </w:rPr>
        <w:t xml:space="preserve"> The Log function of Y and reciprocal are in the model so </w:t>
      </w:r>
      <w:r w:rsidRPr="00A014DF">
        <w:rPr>
          <w:rFonts w:ascii="Segoe UI" w:hAnsi="Segoe UI" w:cs="Segoe UI"/>
          <w:b/>
          <w:bCs/>
          <w:sz w:val="20"/>
          <w:szCs w:val="20"/>
        </w:rPr>
        <w:t xml:space="preserve">Not linear in variable. </w:t>
      </w:r>
      <w:r w:rsidRPr="00A014DF">
        <w:rPr>
          <w:rFonts w:ascii="Segoe UI" w:hAnsi="Segoe UI" w:cs="Segoe UI"/>
          <w:sz w:val="20"/>
          <w:szCs w:val="20"/>
        </w:rPr>
        <w:t xml:space="preserve">But the coefficients are with power 1 so, </w:t>
      </w:r>
      <w:r w:rsidRPr="00A014DF">
        <w:rPr>
          <w:rFonts w:ascii="Segoe UI" w:hAnsi="Segoe UI" w:cs="Segoe UI"/>
          <w:b/>
          <w:bCs/>
          <w:sz w:val="20"/>
          <w:szCs w:val="20"/>
        </w:rPr>
        <w:t>the equation is Linear (in parameter) regression mode</w:t>
      </w:r>
      <w:r w:rsidRPr="00A014DF">
        <w:rPr>
          <w:rFonts w:ascii="Segoe UI" w:hAnsi="Segoe UI" w:cs="Segoe UI"/>
          <w:sz w:val="20"/>
          <w:szCs w:val="20"/>
        </w:rPr>
        <w:t>l.</w:t>
      </w:r>
    </w:p>
    <w:p w14:paraId="39F775AA" w14:textId="05BFD868" w:rsidR="00476E5C" w:rsidRDefault="00476E5C">
      <w:pPr>
        <w:pBdr>
          <w:bottom w:val="single" w:sz="6" w:space="1" w:color="auto"/>
        </w:pBdr>
      </w:pPr>
    </w:p>
    <w:p w14:paraId="58F96563" w14:textId="21B6EDB5" w:rsidR="00270DE7" w:rsidRPr="00383FA3" w:rsidRDefault="00270DE7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</w:p>
    <w:p w14:paraId="387603F8" w14:textId="26232C8F" w:rsidR="00270DE7" w:rsidRDefault="00383FA3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  <w:r w:rsidRPr="00383FA3"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  <w:t>Solution for the classroom exercises:</w:t>
      </w:r>
    </w:p>
    <w:p w14:paraId="2E713E05" w14:textId="49651803" w:rsidR="00383FA3" w:rsidRDefault="00383FA3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</w:p>
    <w:p w14:paraId="46570EE5" w14:textId="19A085D9" w:rsidR="00383FA3" w:rsidRPr="00383FA3" w:rsidRDefault="005D3108">
      <w:pP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</w:pPr>
      <w:r>
        <w:rPr>
          <w:rFonts w:ascii="Segoe UI" w:hAnsi="Segoe UI" w:cs="Segoe UI"/>
          <w:b/>
          <w:bCs/>
          <w:color w:val="C45911" w:themeColor="accent2" w:themeShade="BF"/>
          <w:sz w:val="20"/>
          <w:szCs w:val="20"/>
        </w:rPr>
        <w:object w:dxaOrig="1520" w:dyaOrig="987" w14:anchorId="3E3B9D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6.2pt;height:49.2pt" o:ole="">
            <v:imagedata r:id="rId8" o:title=""/>
          </v:shape>
          <o:OLEObject Type="Embed" ProgID="Excel.Sheet.12" ShapeID="_x0000_i1027" DrawAspect="Icon" ObjectID="_1694282433" r:id="rId9"/>
        </w:object>
      </w:r>
    </w:p>
    <w:p w14:paraId="1BD2474F" w14:textId="6D06565F" w:rsidR="00270DE7" w:rsidRDefault="00270DE7"/>
    <w:p w14:paraId="272C6EF4" w14:textId="6EA9449B" w:rsidR="00270DE7" w:rsidRDefault="00270DE7"/>
    <w:p w14:paraId="6EB9D076" w14:textId="697F3D45" w:rsidR="00270DE7" w:rsidRDefault="00270DE7"/>
    <w:p w14:paraId="515E6A64" w14:textId="2E244E81" w:rsidR="00270DE7" w:rsidRDefault="00270DE7"/>
    <w:p w14:paraId="41E46BFA" w14:textId="730F29BD" w:rsidR="00270DE7" w:rsidRDefault="00270DE7"/>
    <w:p w14:paraId="225F5FF2" w14:textId="77777777" w:rsidR="007A2E94" w:rsidRDefault="00270DE7">
      <w:r>
        <w:tab/>
      </w:r>
      <w:r>
        <w:tab/>
      </w:r>
      <w:r>
        <w:tab/>
      </w:r>
      <w:r>
        <w:tab/>
      </w:r>
      <w:r>
        <w:tab/>
      </w:r>
    </w:p>
    <w:p w14:paraId="0BD58EFD" w14:textId="77777777" w:rsidR="007A2E94" w:rsidRDefault="007A2E94"/>
    <w:p w14:paraId="67E47C66" w14:textId="77777777" w:rsidR="007A2E94" w:rsidRDefault="007A2E94"/>
    <w:p w14:paraId="6C3BC11F" w14:textId="77777777" w:rsidR="007A2E94" w:rsidRDefault="007A2E94"/>
    <w:p w14:paraId="24A41578" w14:textId="77777777" w:rsidR="007A2E94" w:rsidRDefault="007A2E94"/>
    <w:p w14:paraId="16E92FB0" w14:textId="77777777" w:rsidR="007A2E94" w:rsidRDefault="007A2E94"/>
    <w:p w14:paraId="7C39D30C" w14:textId="77777777" w:rsidR="007A2E94" w:rsidRDefault="007A2E94"/>
    <w:p w14:paraId="45A2738B" w14:textId="77777777" w:rsidR="007A2E94" w:rsidRDefault="007A2E94"/>
    <w:p w14:paraId="6015C4F9" w14:textId="77777777" w:rsidR="007A2E94" w:rsidRDefault="007A2E94"/>
    <w:p w14:paraId="2CDCC0D8" w14:textId="77777777" w:rsidR="007A2E94" w:rsidRDefault="007A2E94"/>
    <w:p w14:paraId="21A6FA5E" w14:textId="77777777" w:rsidR="007A2E94" w:rsidRDefault="007A2E94"/>
    <w:p w14:paraId="29B7D464" w14:textId="77777777" w:rsidR="007A2E94" w:rsidRDefault="007A2E94"/>
    <w:p w14:paraId="358951F3" w14:textId="77777777" w:rsidR="007A2E94" w:rsidRDefault="007A2E94"/>
    <w:p w14:paraId="27C12249" w14:textId="6A4E28D1" w:rsidR="00270DE7" w:rsidRDefault="00270DE7" w:rsidP="007A2E94">
      <w:pPr>
        <w:ind w:left="3600"/>
      </w:pPr>
      <w:r>
        <w:t>Thank You</w:t>
      </w:r>
    </w:p>
    <w:sectPr w:rsidR="00270DE7" w:rsidSect="005A44BB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0C6027"/>
    <w:multiLevelType w:val="hybridMultilevel"/>
    <w:tmpl w:val="4A7CDC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DExNDI3tbC0MLRQ0lEKTi0uzszPAykwrQUAagNMFSwAAAA="/>
  </w:docVars>
  <w:rsids>
    <w:rsidRoot w:val="00476E5C"/>
    <w:rsid w:val="0000752A"/>
    <w:rsid w:val="00015F1E"/>
    <w:rsid w:val="00023D0E"/>
    <w:rsid w:val="000318A5"/>
    <w:rsid w:val="0008799D"/>
    <w:rsid w:val="000D320F"/>
    <w:rsid w:val="00124926"/>
    <w:rsid w:val="00135F30"/>
    <w:rsid w:val="001434BF"/>
    <w:rsid w:val="00157745"/>
    <w:rsid w:val="00166E54"/>
    <w:rsid w:val="00166FB9"/>
    <w:rsid w:val="00173824"/>
    <w:rsid w:val="001C196F"/>
    <w:rsid w:val="00217693"/>
    <w:rsid w:val="0023607C"/>
    <w:rsid w:val="00270DE7"/>
    <w:rsid w:val="002B7E40"/>
    <w:rsid w:val="003115F1"/>
    <w:rsid w:val="00322271"/>
    <w:rsid w:val="00344482"/>
    <w:rsid w:val="00383FA3"/>
    <w:rsid w:val="00400650"/>
    <w:rsid w:val="00411311"/>
    <w:rsid w:val="00442CB2"/>
    <w:rsid w:val="00451DCC"/>
    <w:rsid w:val="00476E5C"/>
    <w:rsid w:val="0048664E"/>
    <w:rsid w:val="004868D2"/>
    <w:rsid w:val="00497909"/>
    <w:rsid w:val="004D39BF"/>
    <w:rsid w:val="004D4297"/>
    <w:rsid w:val="004E29FC"/>
    <w:rsid w:val="00501BD4"/>
    <w:rsid w:val="00534682"/>
    <w:rsid w:val="00544A2F"/>
    <w:rsid w:val="00562F6A"/>
    <w:rsid w:val="005776AD"/>
    <w:rsid w:val="00590A5A"/>
    <w:rsid w:val="005923B9"/>
    <w:rsid w:val="005A0982"/>
    <w:rsid w:val="005A44BB"/>
    <w:rsid w:val="005D3108"/>
    <w:rsid w:val="005E3346"/>
    <w:rsid w:val="00654DEB"/>
    <w:rsid w:val="006645E2"/>
    <w:rsid w:val="006876A4"/>
    <w:rsid w:val="006B1995"/>
    <w:rsid w:val="006B55FC"/>
    <w:rsid w:val="006B5C68"/>
    <w:rsid w:val="006E4615"/>
    <w:rsid w:val="006E539D"/>
    <w:rsid w:val="007256E6"/>
    <w:rsid w:val="0074466A"/>
    <w:rsid w:val="00750500"/>
    <w:rsid w:val="007709B2"/>
    <w:rsid w:val="007844AF"/>
    <w:rsid w:val="007A0D2B"/>
    <w:rsid w:val="007A2E94"/>
    <w:rsid w:val="007B3EDD"/>
    <w:rsid w:val="00806216"/>
    <w:rsid w:val="008242D4"/>
    <w:rsid w:val="00835C12"/>
    <w:rsid w:val="00844859"/>
    <w:rsid w:val="00863338"/>
    <w:rsid w:val="00874683"/>
    <w:rsid w:val="00874D7E"/>
    <w:rsid w:val="008A473A"/>
    <w:rsid w:val="008D6CCF"/>
    <w:rsid w:val="00900663"/>
    <w:rsid w:val="00985B52"/>
    <w:rsid w:val="0099313C"/>
    <w:rsid w:val="009B4EA4"/>
    <w:rsid w:val="009B6C15"/>
    <w:rsid w:val="009E46D7"/>
    <w:rsid w:val="009F0A61"/>
    <w:rsid w:val="00A014DF"/>
    <w:rsid w:val="00A541B4"/>
    <w:rsid w:val="00A77E94"/>
    <w:rsid w:val="00AA0723"/>
    <w:rsid w:val="00AA6111"/>
    <w:rsid w:val="00AC22DF"/>
    <w:rsid w:val="00AD1A4F"/>
    <w:rsid w:val="00AE0812"/>
    <w:rsid w:val="00B05F90"/>
    <w:rsid w:val="00B43BAC"/>
    <w:rsid w:val="00B44E36"/>
    <w:rsid w:val="00B72751"/>
    <w:rsid w:val="00B81372"/>
    <w:rsid w:val="00B91523"/>
    <w:rsid w:val="00B91BB0"/>
    <w:rsid w:val="00B94CC6"/>
    <w:rsid w:val="00BE67C0"/>
    <w:rsid w:val="00C0667B"/>
    <w:rsid w:val="00C562D7"/>
    <w:rsid w:val="00C852DE"/>
    <w:rsid w:val="00C8584E"/>
    <w:rsid w:val="00CD0CF8"/>
    <w:rsid w:val="00CD68B1"/>
    <w:rsid w:val="00CD7AEC"/>
    <w:rsid w:val="00CE20BA"/>
    <w:rsid w:val="00CF2F5D"/>
    <w:rsid w:val="00D17A54"/>
    <w:rsid w:val="00D32110"/>
    <w:rsid w:val="00D40916"/>
    <w:rsid w:val="00D62DFF"/>
    <w:rsid w:val="00DA7923"/>
    <w:rsid w:val="00DC3D27"/>
    <w:rsid w:val="00DF1C06"/>
    <w:rsid w:val="00DF5BFD"/>
    <w:rsid w:val="00E1501D"/>
    <w:rsid w:val="00E33F56"/>
    <w:rsid w:val="00E46D0A"/>
    <w:rsid w:val="00E80B48"/>
    <w:rsid w:val="00EA2CAC"/>
    <w:rsid w:val="00EB1E60"/>
    <w:rsid w:val="00EC08CA"/>
    <w:rsid w:val="00EF49C5"/>
    <w:rsid w:val="00EF7F93"/>
    <w:rsid w:val="00F007E6"/>
    <w:rsid w:val="00F04F8B"/>
    <w:rsid w:val="00F71B7A"/>
    <w:rsid w:val="00FD3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7D83E"/>
  <w15:chartTrackingRefBased/>
  <w15:docId w15:val="{38D105BD-6280-4DCD-9A5D-C152ECFE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7A5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A44B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A44BB"/>
    <w:rPr>
      <w:rFonts w:eastAsiaTheme="minorEastAsia"/>
      <w:lang w:val="en-US"/>
    </w:rPr>
  </w:style>
  <w:style w:type="table" w:styleId="TableGrid">
    <w:name w:val="Table Grid"/>
    <w:basedOn w:val="TableNormal"/>
    <w:uiPriority w:val="39"/>
    <w:rsid w:val="007B3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master’s in science in Data Analytics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5</TotalTime>
  <Pages>7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ark University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2</dc:title>
  <dc:subject>Linear Regression and Time Series</dc:subject>
  <dc:creator>Tushar Raj</dc:creator>
  <cp:keywords/>
  <dc:description/>
  <cp:lastModifiedBy>tushar raj</cp:lastModifiedBy>
  <cp:revision>133</cp:revision>
  <dcterms:created xsi:type="dcterms:W3CDTF">2021-09-23T23:46:00Z</dcterms:created>
  <dcterms:modified xsi:type="dcterms:W3CDTF">2021-09-28T01:14:00Z</dcterms:modified>
</cp:coreProperties>
</file>